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EDB49" w14:textId="2A6FE7CF" w:rsidR="0007199A" w:rsidRDefault="00CF5C36">
      <w:pPr>
        <w:rPr>
          <w:rFonts w:ascii="Times New Roman" w:eastAsia="宋体" w:hAnsi="Times New Roman" w:cs="Times New Roman" w:hint="eastAsia"/>
          <w:sz w:val="24"/>
          <w:szCs w:val="28"/>
        </w:rPr>
      </w:pPr>
      <w:r>
        <w:rPr>
          <w:rFonts w:ascii="Times New Roman" w:eastAsia="宋体" w:hAnsi="Times New Roman" w:cs="Times New Roman"/>
          <w:sz w:val="24"/>
          <w:szCs w:val="28"/>
        </w:rPr>
        <w:t>＞</w:t>
      </w:r>
      <w:r>
        <w:rPr>
          <w:rFonts w:ascii="Times New Roman" w:eastAsia="宋体" w:hAnsi="Times New Roman" w:cs="Times New Roman"/>
          <w:sz w:val="24"/>
          <w:szCs w:val="28"/>
        </w:rPr>
        <w:t>c</w:t>
      </w:r>
      <w:r w:rsidR="00B70EA3">
        <w:rPr>
          <w:rFonts w:ascii="Times New Roman" w:eastAsia="宋体" w:hAnsi="Times New Roman" w:cs="Times New Roman"/>
          <w:sz w:val="24"/>
          <w:szCs w:val="28"/>
        </w:rPr>
        <w:t>NY5524</w:t>
      </w:r>
    </w:p>
    <w:p w14:paraId="363F704A" w14:textId="77777777" w:rsidR="0007199A" w:rsidRDefault="00CF5C36">
      <w:pPr>
        <w:rPr>
          <w:rFonts w:ascii="宋体" w:eastAsia="宋体" w:hAnsi="宋体"/>
          <w:sz w:val="24"/>
          <w:szCs w:val="28"/>
        </w:rPr>
      </w:pPr>
      <w:commentRangeStart w:id="0"/>
      <w:commentRangeStart w:id="1"/>
      <w:r>
        <w:rPr>
          <w:rFonts w:ascii="宋体" w:eastAsia="宋体" w:hAnsi="宋体"/>
          <w:sz w:val="24"/>
          <w:szCs w:val="28"/>
        </w:rPr>
        <w:t>GGGGCGAATAGAGAAAACGGAAAAAATCGTACG</w:t>
      </w:r>
      <w:commentRangeStart w:id="2"/>
      <w:r>
        <w:rPr>
          <w:rFonts w:ascii="宋体" w:eastAsia="宋体" w:hAnsi="宋体"/>
          <w:sz w:val="24"/>
          <w:szCs w:val="28"/>
        </w:rPr>
        <w:t>CTAAG</w:t>
      </w:r>
      <w:commentRangeEnd w:id="0"/>
      <w:r>
        <w:commentReference w:id="0"/>
      </w:r>
      <w:r>
        <w:rPr>
          <w:rFonts w:ascii="宋体" w:eastAsia="宋体" w:hAnsi="宋体"/>
          <w:sz w:val="24"/>
          <w:szCs w:val="28"/>
        </w:rPr>
        <w:t>GTTTTCCGGGCAGCCTTAGCGGCCGAAACTTCCCGTCCTCCAGCCTGCGGCTCTGCCGCCAGACATAATCGCCGGTCAGATTGATGTGCTCCCACCCCAGCGGCGACAGGTATTGCAGCAGCTCACCATCCACCGACTTCCCCGCATCGCCCATCGCCTGGGTGGCGCGCTCCAAGTACACCGTGTTCCACAACACGATGGCGGCCGTCACCAGGTTGAGGCCACTGGCCCGGTAGCGCTGCTGCTCGAAGCTCCGATCCCTGATCTCGCCGAGGCGGTTGAAGAACACCGCCCTGGCCAGGGAGTTGCGGGCTTCGCCCTTGTTCAGTCCAGCATGCACGCGCCGGCGCAGCTCGACGCTTTGCAACCAATCGAGGATGAAAAGCGTGCGCTCGATCCGGCCCAGCTCGCGCAGGGCCACGGCCAGGCCGTTCTGGCGCGGATAGCTGCCGAGCTTGCGCAGCATCAGCGAGGCGGTGACCGTGCCCTGCTTGATCGAGCTGGCCAGGCGCAGGATGTCGTCCCAATGGGCGCGGACGTGCTTGATGTTCAGGGTGCCGCCAACCATTGGGCGCAATGTCGGGTAGTCCTGGACGCTATTCGGAACATACAGCTTGGTTTCTCCGAGGTCGCGGATGCGCGGTGCGAAGCGGAAGCCCAGCAGGTGCATCAGGGCGAAGACATGATCGGTGAAGCCAGCCGTGTCAGTGTAGTGCTCCTCGATCCGCAAGTCGGACTCGTGGTACAGCAGACCGTCGAGCACATAGGTAGAGTCGCGCACGCCGACATTCACCACGCGGGTGCTGAACGGTGCGTACTGGTCGGAGATGTGGGTGTAGAACAGCCGCCCCGGCTCGCTGCCGTACTTCGGGTTGACGTGGCCGGTGCTTTCGCCTCGACCACCCGCCCGGAAGCGCTGGCCATCGGAAGAAGAGGTCGTGCCGTCGCCCCAGTGAGCGGCGAAGGTATGACGGTACTGGTGGTTGACCAGCTCGGCCAGGGCCGCCGAGTAGGTTTCGTCTCGGATGTGCCAGGCTTGCAGCCAGGACAGCTTGGCGTAGGTCAGGCCGGGGCTCGACTCGGCCATCTTGGTCAGCCCGAGGTTGATTGCATCGCCCAGGATCGCTGACAGCAGCAATGTCCGGTCTTTGGCCTCGGCACCGTCCTTCAGGTGTGTGAAGTGGCGGCTGAAGCCCGTCCAGTCGTCCACGTCCATCAGCAGTTCGGTGATCTTGATGCGCGGCAGCAAATGGCTGGTCTGGTCGATCAGCGCCTGCGCGGTATTGGGCACCGCGGAATCCAGCGGGGTGATCTTCAGCCCGGACTCGGTGAGGATGGCATCGGGCAGCTCGTTGTCCTTGGCCAGGCGGGTGACGGTGGCCAGCTGCTCGTCCAGCAGCTGCAAGCGCTCTTCCAGGTACTGGTTGCTGTTCGGGTTGATCGCCAGGGGCAGAGCCTGCGCATGCTTGAGCGCGGCGAACCTCTCTGCCGGCAGCAGGTAGTCGTCGAAGTCGCGGAACTGCCGCGAGCCCTTGACCCAGATGTCACCGGAGCGCAGCGCGTTCTTCAGCTCGGACAGGGCGCAGATTTCGTAGAAGCGCCGGTCGAGGCCTTCCGGGGTTATCACTAGCGGCTTCCAGCGCGGCTTGATGAAGGCGGTGGGCGCATCGGCCGGCACCTTGCGCAGGTTGTAGGCGTTCATCTCGCTCAGGGTCTGCACGGCTGCCAGCACGCCTTGCGCAGCCGGGGCAGCGCGCAGTTCCAGCACCTCCAGCAAGGCCGGCGTGTAACGGCGCAGAGTGGCGAAGTTCTCGCCGACCAGGTGCAGATGGTCGAAGCCTTCCGGCCGGGCCAGCAGCTCGGCCTCGCTGACGCTCTCGGTGAACTCGTCCCAGGGAATCACCGCCTCAATGGCGGCATAGGGATCGCTACCGCTTTCCTTGGCTTCCAGCAGAGCCTGGCCGATCTTCGAGTACAGGCGCACCTTGTCGTTGATCGCCTTGCCCTGCTTCTGGAACTGCTGCTGATGCTTGTGCTTCGCGCTGCTGAACAGCTTGACCAGGATACGGTCGTGCAGATCGACCAACTCATCAATCACCGTCGCGGTGCTCTCCAGCACCACGGCGGCCAGGGTCGCGTAGCGTCGCTGCGGCTCGAACTTGCCGAGGTCTTTGGGCGTCATCTGCCCACCCTCGCGGGCCAGCTTGAGCAGGCGGTTCTGGTGGATGTGTCGGCCCAGGCCTTCGGGCAAGTCCACCAGCTGAAATGTCTTCAGCCGCTCGATGTGTTCGAGCATGTGGCGGGAGTTCGGTTTCAGCGGTGCCTGTCGCAGCCAGGTCAACCAGGTGATGCTGCTGCCGGCCTTGAGCTTCAACAGCTCGTCCAGCTTGGCCCGATGCGAGTCCGTGAGTGGTTCGACCAGGGCGCGGTAGACTCGGCGATTGGCCCGCGCAATGGCCTCCGAACAAGCTCGATCAATTACGCTCAACGCCGGCAGAATGCGCCGCTTCTGTCGCAGGCTCTCCAGGGCCTGACCGGCCAGCAGTAAGCCCTTGTCGGTCTGCTGGGCCAACTCGGTCAGCTCGCGCACCAGGGCGCGGAAGTCGGACAGGCCGAACGGGGCCAGTTGTAGGTAGGTGCGCAGTTCCTGGGCGTGCTCGCGGCGAGTCACGTCGCGTTCGCCGTACTTCAACCAACTCGCCGGGTCGGCCTGAACTTGCTTGGCCACCCACTGGATGACCGGCTCGGGCGGCTCGCTGTCGGTGCCCAACGCATAGCCGGGGTAGCGCAGCAGGCTGAGCTGCACCGCGAAGCCCAGGCGGTTGGCGTCGCCGCGCCGCTGGCGGATCAGCGACAGGTCGGAGTCGTTGAAGGTGTAGTAGCGGATCAGGTCATCCTGGCTTTCCGGCAACGCAAGCAAGGTGTCGCG</w:t>
      </w:r>
      <w:r>
        <w:rPr>
          <w:rFonts w:ascii="宋体" w:eastAsia="宋体" w:hAnsi="宋体"/>
          <w:sz w:val="24"/>
          <w:szCs w:val="28"/>
        </w:rPr>
        <w:lastRenderedPageBreak/>
        <w:t>CTCCGTAGCCGAGAGAATCGAGCGACGCGGCAT</w:t>
      </w:r>
      <w:commentRangeEnd w:id="2"/>
      <w:r>
        <w:commentReference w:id="2"/>
      </w:r>
      <w:r>
        <w:rPr>
          <w:rFonts w:ascii="宋体" w:eastAsia="宋体" w:hAnsi="宋体"/>
          <w:sz w:val="24"/>
          <w:szCs w:val="28"/>
        </w:rPr>
        <w:t>GGT</w:t>
      </w:r>
      <w:commentRangeStart w:id="3"/>
      <w:r>
        <w:rPr>
          <w:rFonts w:ascii="宋体" w:eastAsia="宋体" w:hAnsi="宋体"/>
          <w:sz w:val="24"/>
          <w:szCs w:val="28"/>
        </w:rPr>
        <w:t>TCAGTCGTCCTTGCGAAGGTACTGATAGAGGGTTTCTCGGCTGATGCCGAACTCGCGGGCGAGCTGCGCCTTCGGCTCGCCCGCAGCGGCCCGCTGCCGCAGCGTGATGGCTTGCTCGTCGGAGAGGGCTTTCTTGCGGCCCCGGTAGGCACCGCGCTGCTTGGCCAGGGCGATGCCCTCGCGCTGCCGCTCGCGAATCAGGGCGCGCTCAAACTCGGCAAAGGCCCCCATGACCGACAGCATCAGGTTGGCCATCGGCGAGTCCTCGCCGGTGAACACCAGGCCTTCCTTCAAGAACTCGATGCGCACACCGCGCTGGGTCAGCTTCTGCACCAGGCGGCGCAAATCATCGAGGTTTCGTGCCAGGCGATCCATGCTGTGCACCACCACGGTGTCGCCTTCGCGAACGAAACCGAGCATGGCCTCCAGCTGGGGACGCTGGGTGTCCTTGCCCGAGGCTTTGTCGGTGAACAGCTTGCCGACCTCGACCTGTTCAAGTTGGCGTTCCGGGTTCTGGTCGAAGCTGCTGACCCGGACGTAACCGATGCGTTGTCCCTGCAA</w:t>
      </w:r>
      <w:commentRangeEnd w:id="3"/>
      <w:r>
        <w:commentReference w:id="3"/>
      </w:r>
      <w:r>
        <w:rPr>
          <w:rFonts w:ascii="宋体" w:eastAsia="宋体" w:hAnsi="宋体"/>
          <w:sz w:val="24"/>
          <w:szCs w:val="28"/>
        </w:rPr>
        <w:t>GATGCCTCCATGGGCTGGATGGGCGGCAGGGCTTGCGTTGGTTTTTGGTTCCATTGCGCCCGAAGCCTTGAATT</w:t>
      </w:r>
      <w:commentRangeStart w:id="4"/>
      <w:r>
        <w:rPr>
          <w:rFonts w:ascii="宋体" w:eastAsia="宋体" w:hAnsi="宋体"/>
          <w:sz w:val="24"/>
          <w:szCs w:val="28"/>
        </w:rPr>
        <w:t>TGTCAGGCTGAAATCTATGACCTTGGCAAGCATGTGTCAAAGAATGTGAAAGCGGACTCTATTCTGACGGCGTGATGCGCCTTGCCTGACATCCAGTT</w:t>
      </w:r>
      <w:commentRangeEnd w:id="4"/>
      <w:r>
        <w:commentReference w:id="4"/>
      </w:r>
      <w:commentRangeStart w:id="5"/>
      <w:commentRangeStart w:id="6"/>
      <w:r>
        <w:rPr>
          <w:rFonts w:ascii="宋体" w:eastAsia="宋体" w:hAnsi="宋体"/>
          <w:sz w:val="24"/>
          <w:szCs w:val="28"/>
        </w:rPr>
        <w:t>TGTCGTTTTCAGAAGACGGCTGCAC</w:t>
      </w:r>
      <w:commentRangeEnd w:id="5"/>
      <w:r>
        <w:commentReference w:id="5"/>
      </w:r>
      <w:r>
        <w:rPr>
          <w:rFonts w:ascii="宋体" w:eastAsia="宋体" w:hAnsi="宋体"/>
          <w:sz w:val="24"/>
          <w:szCs w:val="28"/>
        </w:rPr>
        <w:t>TGAACGTCAGAAGCCGACTGCACTATAGCAGCGGAGGGGTTGGATCCATCAGGCAACGACGGGCTGCTGCCGGCCATCAGCGGACGCAGGGAGGACTTTCCGCAACCGGCCGTTCGATGCGGCACCGATGGCCTTCGCGCAGGGGTAGTGAATCCGCCAGGATTGACTTGCGCTGCC</w:t>
      </w:r>
      <w:commentRangeStart w:id="7"/>
      <w:r>
        <w:rPr>
          <w:rFonts w:ascii="宋体" w:eastAsia="宋体" w:hAnsi="宋体"/>
          <w:sz w:val="24"/>
          <w:szCs w:val="28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8"/>
      <w:r>
        <w:rPr>
          <w:rFonts w:ascii="宋体" w:eastAsia="宋体" w:hAnsi="宋体"/>
          <w:sz w:val="24"/>
          <w:szCs w:val="28"/>
        </w:rPr>
        <w:t>TTGACATAAGCCTGTTCGGTTCGTAAACT</w:t>
      </w:r>
      <w:commentRangeEnd w:id="8"/>
      <w:r>
        <w:commentReference w:id="8"/>
      </w:r>
      <w:r>
        <w:rPr>
          <w:rFonts w:ascii="宋体" w:eastAsia="宋体" w:hAnsi="宋体"/>
          <w:sz w:val="24"/>
          <w:szCs w:val="28"/>
        </w:rPr>
        <w:t>GTAATGCAAGTAGCGTATGCGCTCACGCAACTGGTCCAGAACCTTGACCGAACGCAGCGGTGGTAACGGCGCAGTGGCGGTTTTCAT</w:t>
      </w:r>
      <w:commentRangeEnd w:id="7"/>
      <w:r>
        <w:commentReference w:id="7"/>
      </w:r>
      <w:r>
        <w:rPr>
          <w:rFonts w:ascii="宋体" w:eastAsia="宋体" w:hAnsi="宋体"/>
          <w:sz w:val="24"/>
          <w:szCs w:val="28"/>
        </w:rPr>
        <w:t>GGCTTGTTATGACTGTTTTTTTGTACAGTCTATGCCTCGGGCATCCAAGCAGCAAGCGCGTTACGCCGTGGGTCGATGTT</w:t>
      </w:r>
      <w:commentRangeStart w:id="9"/>
      <w:r>
        <w:rPr>
          <w:rFonts w:ascii="宋体" w:eastAsia="宋体" w:hAnsi="宋体"/>
          <w:sz w:val="24"/>
          <w:szCs w:val="28"/>
        </w:rPr>
        <w:t>TGATGTTATGGAGCAGCAACGATGTTACGCAGTAAAACAAAGTTAGGCA</w:t>
      </w:r>
      <w:commentRangeEnd w:id="9"/>
      <w:r>
        <w:commentReference w:id="9"/>
      </w:r>
      <w:r>
        <w:rPr>
          <w:rFonts w:ascii="宋体" w:eastAsia="宋体" w:hAnsi="宋体"/>
          <w:sz w:val="24"/>
          <w:szCs w:val="28"/>
        </w:rPr>
        <w:t>TCACAAAGTACAGCATC</w:t>
      </w:r>
      <w:commentRangeStart w:id="10"/>
      <w:r>
        <w:rPr>
          <w:rFonts w:ascii="宋体" w:eastAsia="宋体" w:hAnsi="宋体"/>
          <w:sz w:val="24"/>
          <w:szCs w:val="28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GGCGGGGACGGATGGTGGGAAGAAGAAACCGATCCAGGAGTACGCGGAATAGACCAGTTACTGGCGAATGCATCACAACTGGGCAAAGGCTTGGGAACCAAGCTGGTTCGAGCACTGGTTGAGTTGCTGTTCAATGATCCCGAGGTCACCAAGATCCAAACGGACCCGTCGCCGAGCAACTTGCGAGCGATCCGATGCTACGAGAAAGCGGGGTTTGAGAGGCAAGGTACCGTAACCACCCCAGATGGTCCAGCCGTGTACATGGTTCAAACACGCCAGGCATTCGAGCGAACACGCAGTGATGCCTAA</w:t>
      </w:r>
      <w:commentRangeEnd w:id="10"/>
      <w:r>
        <w:commentReference w:id="10"/>
      </w:r>
      <w:r>
        <w:rPr>
          <w:rFonts w:ascii="宋体" w:eastAsia="宋体" w:hAnsi="宋体"/>
          <w:sz w:val="24"/>
          <w:szCs w:val="28"/>
        </w:rPr>
        <w:t>CCCTTCCATCGAGGGGGACGTCCAAGGGCTGGCGCCCTTGGTCGCCCCTCATGTCAAACGTTAGCCACCAAGAAGGTGCC</w:t>
      </w:r>
      <w:commentRangeStart w:id="11"/>
      <w:r>
        <w:rPr>
          <w:rFonts w:ascii="宋体" w:eastAsia="宋体" w:hAnsi="宋体"/>
          <w:sz w:val="24"/>
          <w:szCs w:val="28"/>
        </w:rPr>
        <w:t>ATGAAAACATTTGCCGCATATGTAATTACTGCGTGTCTTTCAAGTACGGCATTAGCTAGTTCAATTACAGAAAATACGTTTTGGAACAAAGAGTTCTCTGCCGAAGCCGTCAATGGTGTTTTCGTGCTTTGTAAAAGTAGCAGTAAATCCTGCGCTACCAATAACTTAGCTCGTGCATCAAAGGAATATCTTCCAGCATCAACATTTAAGATCCCCAACGCAATTATCGGCCTAGAAACTGGTGTCATAAAGAATGAGCATCAGGTTTTC</w:t>
      </w:r>
      <w:r>
        <w:rPr>
          <w:rFonts w:ascii="宋体" w:eastAsia="宋体" w:hAnsi="宋体"/>
          <w:sz w:val="24"/>
          <w:szCs w:val="28"/>
        </w:rPr>
        <w:lastRenderedPageBreak/>
        <w:t>AAATGGGACGGAAAGCCAAGAGCCATGAAACAATGGGAAAGAGACTTGAGCTTAAGAGGGGCAATACAAGTTTCAGCGGTTCCCGTATTTCAACAAATCGCCAGAGAAGTTGGCGAAGTAAGAATGCAGAAATATCTTAAAAAATTTTCATATGGTAACCAGAATATCAGTGGTGGCATTGACAAATTCTGGTTGGAGGGTCAGCTTAGAATTTCCGCAGTTAATCAAGTGGAGTTTCTAGAGTCTCTATTTTTAAATAAATTGTCAGCATCAAAAGAAAATCAGCTAATAGTAAAAGAGGCTTTGGTAACGGAGGCTGCGCCTGAATATCTTGTGCATTCAAAAACTGGTTTTTCTGGTGTGGGAACTGAGTCAAATCCTGGTGTCGCATGGTGGGTTGGTTGGGTTGAGAAGGGAACAGAGGTTTACTTTTTCGCCTTTAACATGGATATAGACAACGAAAATAAGTTGCCGCTAAGAAAATCCATTCCCACCAAAATCATGGCAAGTGAGGGCATCATTGGTGGCTAA</w:t>
      </w:r>
      <w:commentRangeEnd w:id="11"/>
      <w:r>
        <w:commentReference w:id="11"/>
      </w:r>
      <w:r>
        <w:rPr>
          <w:rFonts w:ascii="宋体" w:eastAsia="宋体" w:hAnsi="宋体"/>
          <w:sz w:val="24"/>
          <w:szCs w:val="28"/>
        </w:rPr>
        <w:t>CAATTCGCTGCAGGCGCGACGGCCCTGACGGGCCGCGGCCTGAGCTCAAACGTTAGGCATC</w:t>
      </w:r>
      <w:commentRangeStart w:id="12"/>
      <w:r>
        <w:rPr>
          <w:rFonts w:ascii="宋体" w:eastAsia="宋体" w:hAnsi="宋体"/>
          <w:sz w:val="24"/>
          <w:szCs w:val="28"/>
        </w:rPr>
        <w:t>ATGGGTGAATTTTTCCCTGCACAAGTTTTCAAGCAGCTGTCCCACGCTCGCGCGGTGATCGAGCGCCATCTGGCTGCGACACTGGACACAATCCACCTGTTCGGATCTGCGATCGATGGAGGGCTGAAGCCGGACAGCGACATAGACTTGCTCGTGACCGTCAGCGCCGCACCTAACGATTCGCTCCGGCAGGCGCTAATGCTCGATTTGCTGAAAGTCTCATCACCGCCAGGCGATGGCGGAACATGGCGACCGCTGGAGCTAACTGTTGTCGCTCGAAGCGAAGTAGTGCCTTGGCGCTATCCGGCGCGGCGTGAGCTTCAGTTCGGTGAGTGGCTCCGCCACGACATCCTTTCCGGAACGTTCGAGCCTGCCGTTCTGGATCACGATCTTGCGATTTTGCTGACCAAGGCGAGGCAACACAGCCTTGCGCTTCTAGGCCCATCCGCAGCCACGTTTTTCGAGCCGGTGCCGAAGGAGCATTTCTCCAAGGCGCTTTTCGACACTATTGCCCAGTGGAATGCAGAGTCGGATTGGAAGGGTGACGAGCGGAACGTCGTTCTTGCTCTTGCTCGCATTTGGTACAGCGCTTCAACTGGTCTCATTGCTCCTAAGGACGTTGCTGCCGCATGGGTATCGGAGCGTTTGCCTGCCGAGCATCGGCCCCTCATCTGCAAGGCACGCGCGGCGTACCTGGGTAGCGAGGACGACGACCTAGCAATGCGCGTCGAAGAGACGGCCGCGTTCGTTCGATATGCCAAAGCAACGATTGAGAGAATCTTGCGTTGA</w:t>
      </w:r>
      <w:commentRangeEnd w:id="12"/>
      <w:r>
        <w:commentReference w:id="12"/>
      </w:r>
      <w:r>
        <w:rPr>
          <w:rFonts w:ascii="宋体" w:eastAsia="宋体" w:hAnsi="宋体"/>
          <w:sz w:val="24"/>
          <w:szCs w:val="28"/>
        </w:rPr>
        <w:t>GCGGCATGTGCGAAAAGTGCATCGACCCGCGCCGAGGGCATCTGATGCCTAACTATGCGTTAGATGCACTAAGCACATAATTGCTCACAGCCAAACTATCAGGTCAAGTCTGCTTTTATTATTTTTAAGCGTGCATAATAAGCCCTACACAAATTGGGAGATATATC</w:t>
      </w:r>
      <w:commentRangeStart w:id="13"/>
      <w:r>
        <w:rPr>
          <w:rFonts w:ascii="宋体" w:eastAsia="宋体" w:hAnsi="宋体"/>
          <w:sz w:val="24"/>
          <w:szCs w:val="28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14"/>
      <w:r>
        <w:rPr>
          <w:rFonts w:ascii="宋体" w:eastAsia="宋体" w:hAnsi="宋体"/>
          <w:sz w:val="24"/>
          <w:szCs w:val="28"/>
        </w:rPr>
        <w:t>ATGGTGA</w:t>
      </w:r>
      <w:commentRangeEnd w:id="13"/>
      <w:r>
        <w:commentReference w:id="13"/>
      </w:r>
      <w:r>
        <w:rPr>
          <w:rFonts w:ascii="宋体" w:eastAsia="宋体" w:hAnsi="宋体"/>
          <w:sz w:val="24"/>
          <w:szCs w:val="28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14"/>
      <w:r>
        <w:commentReference w:id="14"/>
      </w:r>
      <w:r>
        <w:rPr>
          <w:rFonts w:ascii="宋体" w:eastAsia="宋体" w:hAnsi="宋体"/>
          <w:sz w:val="24"/>
          <w:szCs w:val="28"/>
        </w:rPr>
        <w:t>CATTCACCTTCCGGCCGCCCGCTA</w:t>
      </w:r>
      <w:commentRangeStart w:id="15"/>
      <w:r>
        <w:rPr>
          <w:rFonts w:ascii="宋体" w:eastAsia="宋体" w:hAnsi="宋体"/>
          <w:sz w:val="24"/>
          <w:szCs w:val="28"/>
        </w:rPr>
        <w:t>AATATCTCCTTTTGGGTTGTTAATAAAACATCCAATAAGTTGACTGTGCGTGAAAAAGAAAGTTTTGTGTGA</w:t>
      </w:r>
      <w:commentRangeStart w:id="16"/>
      <w:r>
        <w:rPr>
          <w:rFonts w:ascii="宋体" w:eastAsia="宋体" w:hAnsi="宋体"/>
          <w:sz w:val="24"/>
          <w:szCs w:val="28"/>
        </w:rPr>
        <w:t>TGGCGTTGAAGATCGCACCGTTAAGCTCTTATGTGGGATGGTGCAGAGCTCGACGACTACCGATAAAACGCAACCGCCGCAAACAGACAAGAAAAAGCCCCAACTGATAACAGTTGGGGCTTCAGTATTGTGATTGGTGGAGCAATAGCACCCTGAACCCAAAACCTTCTCGCTCAACCGGTAGTGGCTGATAACAACTCGTGAGGGCTAT</w:t>
      </w:r>
      <w:r>
        <w:rPr>
          <w:rFonts w:ascii="宋体" w:eastAsia="宋体" w:hAnsi="宋体"/>
          <w:sz w:val="24"/>
          <w:szCs w:val="28"/>
        </w:rPr>
        <w:lastRenderedPageBreak/>
        <w:t>TGCGGGTTAAGCATTTAGCGATGTCTAGGGCCAGACTGGACGTCTGAACGCAAGCCGCTGATACTGTACATAACCACAGTATCAGCGGAGGATACCCATGTCGCTGGCAAGGAACGCCACGGCGAGTCAATCGCCCACTCAAACAAACGGTTACGAACGCCACCAACCCGACCAGACGCTGCTCTACCAGCTGGTTGAGCAGCACTACCCAGCCTTCAAAGCCTCACTCGAAGCCCAAGGTCAACACCTGCCTCGCTACATCCAACAAGAATTCAACGACCTCCTCCAATGTGGCCGTCTGGAGTATGGTTTCATGCGGGTTCGCTGCGAGGATTGTCATCACGAGCGTCTGGTCGCCTTCAGCTGTAAACGACGCGGCTTTTGCCCTAGCTGCGGTGCCCGCCGGATGGCCGAGAGTGCGGCGCTGCTGATAGACGAAGTCTTCCCCAAGGAGCCCATTCGCCAGTGGGTGCTCAGCTTTCCTTTCCAGCTACGCTTTTTGCTGGCTCGCCATCCCCAGCTGATGGGCCAGGTCTTGAGTATCGTCTATCGTACACTCTCAACTCATCTGATCAAAAAAGCCGGTTACACCAAAGCCTCTGCACAAACTGGCTCAGTGACTCTTATCCAACGCTTTGGCTCCGCGCTAAATCTCAATGTCCACTACCACATGCTGTTTCTCGATGGTGTCTATGCCGAAGATGACTATGGCAAGCAACGCTTCCATCGTGTCAAGGCACCCACTTACGATGAGCTGAATACGCTCGCTCACACCCTCAGCCATCGCATCGCTCGCTGCATGGAAAAGCGTGGGATTTTGGAGCGTGATGCCGAGAATACGTGGTTGACACTGGAAGAGGGCGAAGACGATACGCTGACTCAATTACATGGTGCTTCGGTTACGTATCGCATTGCCGTCGGCCCCCAGCAAGGGCGCAAAGTCTTCACCCTGCAAACCTTGCCAGGGCGTGAGGATAAAGCCGACTCAAGCAGTCGAGTAGCCAACCATGCTGGTTTCTCGCTACACGCCGGTGTGATGGCCGAAGCGCATCAGCGGGATAAGCTTGAGCGCTTGTGTCGCTACATTAGTCGGCCAGCGGTTTCAGAAAAACGTCTGGCATTAACCGCCAATGGGCAGGTGCGTTACGAGCTCAAAACTCCGTACCGCAATGGCACCACCCATGTGATCTTCGAGCCGCTGGACTTCATCGCCAAACTCGCTGCGTTGGTACCTAAGCCGCGAGTCAACCTCACACGCTTCCACGGCGTCTTTGCACCGAACAGCAAACACCGAGTTCAAGTAACACCCGCCAAGCGGGGCAAGAAGCCCGACAAATCGGAAGGTCTCGATACTAACTGGCGTGACAAGAGTCCTGCAGAGCGCCACCGCGCCATGACCTGGATGCAACGCCTCAAGCGAGTCTTCAATATTGATATTGAAGTCTGCGAACACTGCGGCGGTCACGTCAAAGTGATTGCCAGCATCGAAGATCCGAAGGTCATTGAGCAGATTCTCAAGCATCTGAAACAGAAAACAGCCAAGGCGAATGCCGCCAAGCAGCGTGAGCTGCCACCAGAACGAGCGCCGCCACTGACTCCCAGCCTGTTCGATCCATCACAGAGTCGTCTCTTTGACTGACGACCCCAAATCCAACACTGCTCAACACTGCCAACTTTTAAACGGGGCGGTGGGGCAGTTTGTATCTCTCGAGCTATCAGGCTAGAGATTTTACCGCCAAATCGAACCTTATTAGAGCGGTTTAGGCTGGACCGGCAGTTAAAATTGGGGCTTGAGCGGTAAACGAGTGAGGGAATTTCAGGTAAGATACTTCGGATGAGGAGCAAAAAGGTGGTTTATACTTCCTATACCC</w:t>
      </w:r>
      <w:commentRangeEnd w:id="16"/>
      <w:r>
        <w:commentReference w:id="16"/>
      </w:r>
      <w:r>
        <w:rPr>
          <w:rFonts w:ascii="宋体" w:eastAsia="宋体" w:hAnsi="宋体"/>
          <w:sz w:val="24"/>
          <w:szCs w:val="28"/>
        </w:rPr>
        <w:t>AAAAAGGTGGTTTATACTTCCTATACCCTAAAAAGGCAGCTTTGGCTGCCTTTTGTATAATTCATATCGACTTATCAAAAGGACAATCCG</w:t>
      </w:r>
      <w:commentRangeStart w:id="17"/>
      <w:r>
        <w:rPr>
          <w:rFonts w:ascii="宋体" w:eastAsia="宋体" w:hAnsi="宋体"/>
          <w:sz w:val="24"/>
          <w:szCs w:val="28"/>
        </w:rPr>
        <w:t>ATGAATGTCATTATAAAAGCTGTAGTTACTGCCTCGACGCTACTGATGGTATCTTTTAGTTCATTCGAAACCTCAGCGCAATCCCCACTGTTAAAAGAGCAAATTGAATCCATAGTCATTGGAAAAAAAGCCACTGTAGGCGTTGCAGTGTGGGGGCCTGACGATCTGGAACCTTTACTGATTAATCCTTTTGAAAAATTCCCAATGCAAAGTGTATTTAAATTGCATTTAGCTATGTTGGTACTGCATCAGGTTGATCAGGGAAAGTTGGATTTAAATCAGACCGTTATCGTAAACAGGGCTAAGGTTTTACAGAATACCTGGGCTCCGATAATGAAAGCGTATCAGGGAGACGAGTTTAGTGTTCCAGTGCAGCAACTGCTGCAATACTCGGTCTCGCACAGCGATAACGTGGCCTGTGATTTGTTATTTGAACTGGTTGGTGGACCAGCTGCTTTGCATGACTATATCCAGTCTATGGGTATAAAGGAGACCGCTGTGGTCGCAAATGAAGCGCAGATGCACGCCGATGATCAGGTGCAGTATCAAAACTGGACCTCGATGAAAGGTGCTGCAGAGATCCTGAAAAAGTTTGAGCAAAAAACACAGCTGTCTGAAACCTCGCAGGCTTTGTTATGGAAGTGGATGGTCGAAACCACCACAGGACCAGAGCGGTTAAAAGGTTTGTTACCAGCTGGTACTGTGGTCGCACATAAAACTGGTACTTCGGGTATCAAAGCCGGAAAAACTGCGGCCACTAATGATTTAGGTATCATTCTGTTGCCTGATGGACGGCCCTTGCTGGTTGCTGTTTTTGTGAAAGACTCAGCCGAGTCAAGCCGAACCAATGAAGCTATCATTGCGCAGGTTGCTCAGACTGCGTATCAATTTGAATTGAAAAAGCTTTCTGCCCTAAGCCCAAATTAA</w:t>
      </w:r>
      <w:commentRangeEnd w:id="17"/>
      <w:r>
        <w:commentReference w:id="17"/>
      </w:r>
      <w:r>
        <w:rPr>
          <w:rFonts w:ascii="宋体" w:eastAsia="宋体" w:hAnsi="宋体"/>
          <w:sz w:val="24"/>
          <w:szCs w:val="28"/>
        </w:rPr>
        <w:t>CAGACTATCAGCACTATCTAAGCCGCTGACTCTGGTTGTACACTAAAGCTATGGTTTGAAATTGGAGTAGGTTATGCAGTTATTAGGTTCAGTGGCTTCCCCTTTTGTTCGTCGTTTACGTTTAGTACTGGCAGGGCAACCTTATCAG</w:t>
      </w:r>
      <w:r>
        <w:rPr>
          <w:rFonts w:ascii="宋体" w:eastAsia="宋体" w:hAnsi="宋体"/>
          <w:sz w:val="24"/>
          <w:szCs w:val="28"/>
        </w:rPr>
        <w:lastRenderedPageBreak/>
        <w:t>TTTGTAGCGCTTAATATTTTTGAGTCTGAAGGCCGTTCAGTGTTGGTACAACATAATCCGGCACGCAAAGTGCCTGTGTTAGTGGATGGAGAGCAGGTTATTTTTGATTCAGGCGTAATTTATCGTTATTTGGCTTCGAAACTGAAATTCAAACCATTGAGCTGGGATCAGGAAAACGGTCTGACGACCATCAATGCCTGCACAGACTCCTTGGTTGAATTACTGCTTTGTAAGCGCTCAGGTTTTGACGTGACTGAAGATAAATTGTTTTTTAATCTTCAGCATGAGCGAATTCAGGCGACGCTAGAGGCACTTGAGCAACAAATCAGGGCAGGGCATTTCGGTGACTGGGACTATCCTGGTATCAGTCTGTTCACTTTAATCGACTGGATATTGTTCCGCGATTTAGTCGACTTAAAACCCTTCCCTGTATTATTACAGTTCAGAAATGCGCATTTAAACCGGCCGATGGTCGCTGAAACCGACCCGCGTTTAAGCTAAAAACAACAGGTCAGAGCCAAGACTCTGACCTTTATTATTTATTCCACACCAATAAAGCCGCCGGTTTGATGCGCCCATAATTGAGCGTAAATACCGCCTTTGGCGATCAGTTCCTGATGACTGCCTTGTTCCACAATACGACCTTGATCCAGAACGATCAGCCTGTCCATAGCTGCTATGGTAGATAAACGGTGTGCAATGGCTATAACCGTTTTGCCTATCATCAACTGAGTCAGACTATGCTGAATAGCTGATTCTACTTCGGAGTCCAGCGCTGAGGTGGCTTCATCCAAAATCAGAATAGGGGCGTTTTTCAGTAAAACCCGAGCTATTGCAATACGTTGACGTTGACCACCAGAAAGCTTGACTCCACGTTCGCCCACCTGAGCGTCGTAGCCACTGTTGCCTTTAGGATCGGTAAGCTCCTGAATAAAAGCATCGGCTTCGGCTAAACGGGCTGCTTCAATCATTTCCGCTTCGGTAGCGCCAGGACGACCATATAAAATATTTTCCCTTACAGTACGGTGTAGCAGGGAGGTATCCTGGGTCACCATAGCTATATGAGCGCGAAGACTTTCCTGTGATACAGTTTTGATGTCCTGACCGTCTATCAAAATCTGGCCTGAATTGACATCATAAAAGCGCAGCAGTAAGTTCACCAGCGTGGATTTACCAGCACCAGAACGGCCGACTAAACCTACTTTTTCACCGGGTTTAATCGACAAGTCCAGACCATCAATCACAGGACCATGTTCACCTGCTGCTTTGCCGTAGTTAAAGTTCAGTTGCTTAAACTCAATCTGACCTTGTGGCACTTCAAGCGGCTTCGCATCAGCTTTGTCGATGATTTGCTGAGGCTGAGACAAAGTCGCAATACCATCTGCCACAGTACCTATGTTTTCAAACAGTGCACTGACTTCCCACATGATCCACTGCGACATACCATTTAAACGCAGCGCCAGACTGACTGCGATGGCAATAGAGCCCACAGTGACGGCATTGACAGACCAAAGCCATATCGCCAGCGTGGCAATAGAGAACACCAACAGATAGTTCAGACCCTGCACACAAATATTGAGCCAGGTAGCCAGTCGCATTTGTCTGTACACAGGCACCAGAAACAGCTGCATGCTATCGCGGGCGTATTCTGACTCACGAGCCGTGTGTGAAAACAGTTTAATAGTGCTGATATTGGTGTAGCTGTCGACAATACGGCCTGTCATTTCTGAACGGGCATCGGCTTGTTCTGTTGCAACTTGTTTCAGTCTCGGCACAAAATAAAACTGCAAGCCGGTGTATATGACTAACCAGGCAATCATCGGCAGTACCAAGCGCCAATCTGCATCGGCGATCAGATACAACATAGAGCCAAAATACACCACCACATACACCATCACATCCAGCAGCTTGGTGGCCGTTTCGCGCACTGCCAAAGCCGTTTGCATCACTTTAGTGGCGATGCGACCAGCGAATTCATTCTGGTAGAAACCCAAACTTTGTTTCAGTAAATAACGATGCGCCAGCCAGCGGATCGACATAGGGTAGTTACCCAATATAGTTTGGTGGATCAGGGCTGAGTGAAAAAATACCAAACCAGGCAACACCAGCAACATCACTATGGCCATAGTGATCAAGGTATCCTGCTCTTCCTGCCAGAAAGTAGCCGGATTCTTGGTTACCAACCAATCGACTAATTGCCCCATATAGCCAAATAAGGACACTTCTAATGCGGCCAGTAAGGCTGTCGCAATAGACATCAGGATCAGAGGCAACACCATGCCTTGACTGTAATGCAAACAAAATGCAAACAGGCCTTGAGGTGGCTGAGTTGGCTCTTTATCAGGGAAAGGGTTGGTTAAGCGTTCAAAAAAGCCCAGCATAAAATTCCTCTGCAGCAACGAAAAAGGCAGTTATTGTACGTCAAAGTTTAAAAAACAGATGTAACTATTTGATGAAAGCCCGGTTTAGAACGGCCATCTTATTTTATAACCGATAGCTTGTGACTCGCTTTTTTGCTGAACAGAACAGCAGATTGTTGAAAATAAATACAAAAAATCTGAAAAATCCAAAAGATGCTATATCACATGAACTCAGCAGCTTAGATTTATTGAAGGACCGTTAATAGGTAATAACTGGAAAATCTATAACTTAGCTTCTGTTTTGTCAGCTTGCAAAGGACTTTTTGCTTTCTACACTGAAAATACAGAGTACCCGAATCAGGGTGTTGTCTCGTCTTACAGGAGTGTTGAAATGGATGCCAAAGAATTATTGGTCTACATGAAGCAGGCAGAACTGCAAGCTGAGTTAGTCGTTGAGGCTGGTCAGCAACTGGACAGAGCCATCAAACAATTACATGACTGGTCTGAAGACTGGGATTGTCAGCGCCGGGCTTGTGAAGATATGTACGATGCCGTGCATTTAATTCTGATCCATAGCTATCAATTATCCCGGATTTTCTGGCCCGCCAAGTGTTGCGGAGAACTGGGGCTGGATTTGTGTCATAGAGCCATGGCGCTGCGAAGTGAAATCAACCTG</w:t>
      </w:r>
      <w:r>
        <w:rPr>
          <w:rFonts w:ascii="宋体" w:eastAsia="宋体" w:hAnsi="宋体"/>
          <w:sz w:val="24"/>
          <w:szCs w:val="28"/>
        </w:rPr>
        <w:lastRenderedPageBreak/>
        <w:t>CCTGATCTAAACCATCCACTGCGGAATGAGGCGTTATGGCGTCATGCAGATGAGCTGGATCATTCAGTGCGGGATAATACTGCTCTGCGTCGTTATCAAGCGCATCATTTAACCGGTTTTAATCAGGTGATCACCTGGATGGATAATGAAGCCATGTTTTGCTGGCTTGAACCTGCCAGTAAAACCTTTGTGTTTCATGCCGAGGAGTTTGCTTTAGCCCAATTACTGGATGCTGTGCATCAGGTTCAGCAAGATATTCAGAATTTTCTTAACAAGCAGCATCAGTCAAATCTAAAGGTGGCCAAAGCTGGCGTGCATCACTATGAGAAGCAGTGGGGGGCATTTAAAATAAGACAAGACAGATCTTGTCCACAGCTTTGTTGTTATGACTACTTATCTAATTTAATAAATCCGTAGGCAGAAATCTCGCTGAGCTTATGTTCTCTGATCTTTTTTGCGACTTCTGCTTGGTAGTCTTCAATGTACAGGTGCAAAAAATCTTTAAACTCTTCATCCAAAGCACGTCTATCCACAGAGTTACCGAACCGTTGCGCTTCGTATGCAAGCAGGCATAATCTATGCGCCCGGATCTCCATATCAGCGGCCACCTGCTTTTCGATAATGTTTAATGCATCTGACATTCCAATCAACTTCTTGTAGAAAAACAGACTTAACAGTAAAAAGCCAAACGTAATTGCAGACATAACAAAAGTCAGCATTCCTGAAGTTCCTTTCTGTGCTTGACGGCTCCTGATATGGACCATAAAAATATCGCTAAAATTGCTGCGATATTTATAGCTGGTATTCCATATTTGTATATACCACCCAATAGATCAGTGCCAAATATGACTCTGTCTGTGAATCTCGCTACCTGCAGAACAGAGTGCATCAAGATGCTTAAACAAATGAATTGAGTGATTTGTTCAACCGCCCATACGAATTTTCTATGAATAACCCAGATGATACCAAGCGTCAATGTTTGACATATCACCCAACTTGGGTACCAAAGTAAGCGAGCGAGCTCAGGAGATGTTTCAGATATCCCCATCAGCAAAGGAGCAATCCTGTCTTGAGCTAATCCCGATAAAGTGAGTATCAATATGGTTATTCGTGCAGATTTACTGGCCGACCAGACTAAGGACAGCAGTAGAGAACCTATGCACAACACCCATAAGTACTCAGCAAGAGTCGTAATAAATGTCCCCACAAACTACCTCTTATTTTGGTGGTTCATTACCCCAGCCACCACCTAATGTAGTCAGTGTTGGATTTATTGCTTTAGATTCTTGCTGCTCTGCAGCCAGCTTCGCCTTTGCTTCAGCAGATAAGGTGACAGTGTCTGCAGTAGAGGGTGCTGTTGTAGTGGTGGTTTTAGCCTGAGCAGCAGGAGCAACAGTTTGTATTGTTGATGTAGCCGCTGTGCCCGGAGTATTTAAGTTGATTTGCATAACTGTTCCTTACCATTGTCACTAAATCAGAAAAC</w:t>
      </w:r>
      <w:commentRangeEnd w:id="15"/>
      <w:r>
        <w:commentReference w:id="15"/>
      </w:r>
      <w:commentRangeStart w:id="18"/>
      <w:r>
        <w:rPr>
          <w:rFonts w:ascii="宋体" w:eastAsia="宋体" w:hAnsi="宋体"/>
          <w:sz w:val="24"/>
          <w:szCs w:val="28"/>
        </w:rPr>
        <w:t>AAATGTACCGAGGGCTTTACTAAGCTTGCCCCTTCCGCCGTTGTCATAATCGGTTATGGCATCGCATTTTATTTTCTTTCTCTGGTTCTGAAATCCATCCCTGTCGGTGTTGCTTATGCAGTCTGGTCGGGACTCGGCGTCGTCATAATTACAGCCATTGCCTGGTTGCTTCATGGGCAAAAGCTTGATGCGTGGGGCTTTGTAGGTATGGGGCTCATAATTGCTGCCTTTTTGCTCGCCCGATCCCCATCGTGGAAGTCGCTGCGGAGGCCGACGCCATGGTGA</w:t>
      </w:r>
      <w:commentRangeEnd w:id="18"/>
      <w:r>
        <w:commentReference w:id="18"/>
      </w:r>
      <w:r>
        <w:rPr>
          <w:rFonts w:ascii="宋体" w:eastAsia="宋体" w:hAnsi="宋体"/>
          <w:sz w:val="24"/>
          <w:szCs w:val="28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CATTCACCTTCCGGCCGCCCGCTAGCGGACCCTGGTCAGGTTCCGCGAAGGTGGGCGCAGACATGCTGGGCTCGTCAGGATCAAACTGCACTATGAGGCGGCGGTTCATACCGCGCCAGGGGAGCGA</w:t>
      </w:r>
      <w:commentRangeStart w:id="19"/>
      <w:r>
        <w:rPr>
          <w:rFonts w:ascii="宋体" w:eastAsia="宋体" w:hAnsi="宋体"/>
          <w:sz w:val="24"/>
          <w:szCs w:val="28"/>
        </w:rPr>
        <w:t>ATGGACAGCGAGGAGCCTCCGAACGTTCGGGTCGCCTGCTCGGGTGATATCGACGAGGTTGTGCGGCTGATGCACGACGCTGCGGCGTGGATGTCCGCCAAGGGAACGCCCGCCTGGGACGTCGCGCGGATCGACCGGACATTCGCGGAGACCTTCGTCCTGAGATCCGAGCTCCTAGTCGCGAGTTGCAGCGACGGCATCGTCGGCTGTTGCACCTTGTCGGCCGAGGATCCCGAGTTCTGGCCCGACGCCCTCAAGGGGGAGGCCGCATATCTGCACAAGCTCGCGGTGCGACGGACACATGCGGG</w:t>
      </w:r>
      <w:r>
        <w:rPr>
          <w:rFonts w:ascii="宋体" w:eastAsia="宋体" w:hAnsi="宋体"/>
          <w:sz w:val="24"/>
          <w:szCs w:val="28"/>
        </w:rPr>
        <w:lastRenderedPageBreak/>
        <w:t>CCGGGGTGTCAGCTCCGCGCTGATCGAGGCTTGCCGCCATGCCGCGCGAACGCAGGGGTGCGCCAAGCTGCGGCTCGACTGCCACCCGAACCTGCGTGGCCTATACGAGCGGCTCGGATTCACCCACGTCGACACTTTCAATCCCGGCTGGGATCCAACCTTCATCGCAGAACGCCTAGAACTCGAAATCTAA</w:t>
      </w:r>
      <w:commentRangeEnd w:id="19"/>
      <w:r>
        <w:commentReference w:id="19"/>
      </w:r>
      <w:r>
        <w:rPr>
          <w:rFonts w:ascii="宋体" w:eastAsia="宋体" w:hAnsi="宋体"/>
          <w:sz w:val="24"/>
          <w:szCs w:val="28"/>
        </w:rPr>
        <w:t>CGTCCGTTCGGGCATCGAGGTCC</w:t>
      </w:r>
      <w:commentRangeStart w:id="20"/>
      <w:r>
        <w:rPr>
          <w:rFonts w:ascii="宋体" w:eastAsia="宋体" w:hAnsi="宋体"/>
          <w:sz w:val="24"/>
          <w:szCs w:val="28"/>
        </w:rPr>
        <w:t>ATGTCGGGGTGGGACGGGCCCGTGGCTTCAAGATCACTTGCAGTCCGACCGCGATGTCTTGGTTGCGCGAGAGGTTGTCGATATCCTCCACTTCCATCATCAACCCTGGATAATGCCGCCGCCGTCATCGCCGCCGACGCCCGTGCCGGGCTTTTCGGGCCTGTCAGGCTTGCTCGGCCTTCAGCCTGCCTGGGCGAGATCTCCGGCGGACGGATTAACGGCGGAGCTTCGCCGCCTTTCGTGCGTGTGAAGGCCGAAGATAGTTCTCTCAAAAACATCCGTTTATGA</w:t>
      </w:r>
      <w:commentRangeEnd w:id="20"/>
      <w:r>
        <w:commentReference w:id="20"/>
      </w:r>
      <w:r>
        <w:rPr>
          <w:rFonts w:ascii="宋体" w:eastAsia="宋体" w:hAnsi="宋体"/>
          <w:sz w:val="24"/>
          <w:szCs w:val="28"/>
        </w:rPr>
        <w:t>GAGATACCAAA</w:t>
      </w:r>
      <w:commentRangeStart w:id="21"/>
      <w:r>
        <w:rPr>
          <w:rFonts w:ascii="宋体" w:eastAsia="宋体" w:hAnsi="宋体"/>
          <w:sz w:val="24"/>
          <w:szCs w:val="28"/>
        </w:rPr>
        <w:t>TGTCATTTTCAGAAGACGACTGCAC</w:t>
      </w:r>
      <w:commentRangeEnd w:id="21"/>
      <w:r>
        <w:commentReference w:id="21"/>
      </w:r>
      <w:r>
        <w:rPr>
          <w:rFonts w:ascii="宋体" w:eastAsia="宋体" w:hAnsi="宋体"/>
          <w:sz w:val="24"/>
          <w:szCs w:val="28"/>
        </w:rPr>
        <w:t>CAGTTGATTGGGCGTAATGGCTGTTGTGCAGCCAGCTCCTGACAGTTCAATATCAGAAGTGATCTGCACCAATCTCGACTATGCTCAATACTCGTGTG</w:t>
      </w:r>
      <w:commentRangeStart w:id="22"/>
      <w:r>
        <w:rPr>
          <w:rFonts w:ascii="宋体" w:eastAsia="宋体" w:hAnsi="宋体"/>
          <w:sz w:val="24"/>
          <w:szCs w:val="28"/>
        </w:rPr>
        <w:t>GGCTCTGTTGCAAAAATCGTGAAGCTTGAGCATGCTTGGCGGAGATTGGACGGACGGAACGATGACGGATTTCAAGTGGCGCCATTTCCAGGGTGATGTGATCCTGTGGGCGGTGCGCTGGTATTGTCGCTATCCGATCAGCTATCGCGACCTTGAGGAAATGCTGGCGGAACGCGGCATTTCGGTCGACCATACGACGATCTATCGCTGGGTCCAGT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TCGGCGCAGAGCGACAGCCTACCTCTGACTGCCGCCAATCTTTGCAACAG</w:t>
      </w:r>
      <w:commentRangeStart w:id="23"/>
      <w:r>
        <w:rPr>
          <w:rFonts w:ascii="宋体" w:eastAsia="宋体" w:hAnsi="宋体"/>
          <w:sz w:val="24"/>
          <w:szCs w:val="28"/>
        </w:rPr>
        <w:t>AGCC</w:t>
      </w:r>
      <w:commentRangeEnd w:id="22"/>
      <w:r>
        <w:commentReference w:id="22"/>
      </w:r>
      <w:commentRangeEnd w:id="6"/>
      <w:r>
        <w:commentReference w:id="6"/>
      </w:r>
      <w:r>
        <w:rPr>
          <w:rFonts w:ascii="宋体" w:eastAsia="宋体" w:hAnsi="宋体"/>
          <w:sz w:val="24"/>
          <w:szCs w:val="28"/>
        </w:rPr>
        <w:t>CATCGCCGTCACGCAATGACTTGAGGCAGGCAGTCAAGCCAGGGCGATCATCACGACCGCCGGAAGCAAGATCATCATAGATATTGTCCCGTTCGACACCTGCGGCGCGCAAGGCGTCGTGCTGCAGGTCGAGAGACTGCGAGCCATCGGCTTTGGAGACGCGGGCATATCCGATCAGCATGTATCACAAACGTTGGTTTGAGGCGGCGCTTCGGCCACGATTGCATTGACCTCTGGAAATGTATCTCAACCAGCTTCATAAATAAAGCGTCTTGAACGCTATCAGATTTTGAAAAAGGAACATGTATGCCGCGTCGCGTCACTCTAACCGATCGGCAGAAAGACGCGCTGTTGCGCTTGCCGACTTCACAGACGGATTTGCTCAAGCACTATACGCTGAGTGATGAAGACCTTGGGCATATCAGGCTGCGTCGGCGCGCTCACAACAGGTTCGGCTTCGCCCTGCAATTGTGTGTCCTGCGCTATCCCGGCCGGGTGCTGGCTCCAGGCGAACTGATCCCTGCAGAGGTCATCGAATTTATCGGAGCGCAGCTTGGCCTGGGTGCCGACGATCTCGTAGACTATGCTGCCCGCGAGGAAACACGGCACGAGCATCTTGCCGAGTTACGGGGGCTCTACGGCTTCCGCACCTTCTCCGGACGTGGTGCGAGGGAGCTGAAGGAATGGTTGTTCCGAGAAGCCGAGATGGCGGTGTCGAACGAGGATATCGCCCGTCGCTTCGTAGCCGAGTGCCGACGCACCCGCACTGTCCTTCCCGCGACATCCACGATCGAGCGGCTTTGTGCCGCGGCTCTCGTCGATGCCGAGCGACGCATCGAGACGAGGATCGCCAGTCGGCTGCCTATGCCGATCCGAGAACAGTTGCTGGCATTGCTCGAGGAGACGGCTGATGATCGGGTGACCCGTTTTGTGTGGCTGCGCCAGTTCGAGCCTGGCTCGAACTCTTCGTCGGCCAACCGGCTGCTCGACCGGCTCGAATATCTGCAACGCGTCGATCTCCCCGAGGATCTGCTTGCCGGCGTTCCTGCCCATCGGGTGACTCGTCTGCGCAGGCAGGGTGAACGGTATTATGCCGACGGCATGCGCGATCTCCCGGAGGACAGGCGGCTTGCGATCTTGGCTGTTTGCGTCTCGGAATGGCAGGCGATGTTGGCCGACGCAGTGGTCGAAACCCACGACCGGATCGTCGGCCGTCTCTACCGTGCTTCGGAGCGTATTTGCCATGCAAAGGTCGCAGACGAAGCGGGGGTGGTGCGTGACACCCTGAAATCCTTCGCCGAGATCGGGGGCGCCCTGGTCGATGCACAGGATGATGGCCAGCCGCTGGGCGATGTCATCGCGAGTGGGTCAGGGTGGGACGGCTTAAAAACCCTTGTTGCAATGGCAATCAGGCTGACCGCCACCATGGCCGACGATCCGCTCAATCATGTGCTCGACGGTTATCACCGCTTCCGCCGATTCACTCCACGCATGTTGCGCCTGCTCGATCTGCGAGCT</w:t>
      </w:r>
      <w:r>
        <w:rPr>
          <w:rFonts w:ascii="宋体" w:eastAsia="宋体" w:hAnsi="宋体"/>
          <w:sz w:val="24"/>
          <w:szCs w:val="28"/>
        </w:rPr>
        <w:lastRenderedPageBreak/>
        <w:t>GCGCCCGTTGCACTGCCGCTTCTGGAAGCGGTGACGGTCCTTCGTACCGGTTTGAACGATGCCGCGATGACCAGCTTCTTGCGGCCCAGCTCGAAATGGCATCGCCACCTTCGGGCCCAGAGGGCTGGCGACGCTCGCCTATGGGAGATCGCGGTGCTGTTCCATCTGCGCGATGCGTTCCGCTCCGGAGATGTCTGGCTTACTAGGTCCCGGCGCTATGGCGATCTGAAACACGCACTCGTTCCGGCACAAGCCATCGCGGAAGGCGGTCGTCTCGCTGTGCCATTGCGGCCGGAGGAATGGCTGGCAGACCGGCAAGCTCGCCTCGACATGCGGTTGCGCGAGCTTGGCCGTGCCGCTCGCGCAGGCACGATCCCGGGCGGGTCGATTGAGAACGGCGTTCTGCATATCGAGAAACTCGAAGCCGCCGCGCCGACAGGCGCCGAAGATCTGGTGCTCGATCTCTACAAGCAGATCCCGCCCACGCGCATCACCGATCTCCTGCTGGAGGTGGATGCGGCGACCGGCTTCACCGAAGCGTTCACCCATCTGCGCACAGGAGCACCCTGCGCTGACCGGATCGGGCTAATGAACGTTATCTTGGCGGAAGGGATCAACCTCGGCTTGCGCAAAATGGCGGATGCGACAAACACCCACACCTTCTGGGAATTGATCCGCATTGGACGGTGGCATGTCGAGGGCGAAGCCTATGACCGGGCGCTGGCCATGGTGGTCGAGGCACAGGCAGCGTTACCCATGGCCCGGTTCTGGGGCATGGGCACGTCGGCTTCGAGCGACGGACAGTTCTTCGTCGCTACAGAGCAAGGTGAGGCCATGAACCTGGTCAACGCGAAATATGGCAATACCCCGGGCCTGAAAGCCTATAGCCACGTCTCCGACCAATATGCGCCGTTCGCAACCCAGGTGATTCCTGCAACGGCAAGCGAAGCGGCTTACATCCTCGATGGCCTGCTGATGAACGATGCTGGACGCCATATCCGCGAGCAGTTCACCGACACGGGCGGCTTCACCGATCACGTCTTTGCCGCATGTGCCATTCTCGGCTACCGGTTCGCTCCGCGCATCCGCGACCTGCCATCCAAACGGCTCTACGCGTTCAATCCGTCGGCCGCCCCGGCGCACCTGCGAGCGTTGATCGGCGGAAAGGTCAACCAAGCCATGATCGAGCGCAATTGGCCCGACATCCTGCGCATCGCCGCCACCATTGCTGCCGGGACCGTCGCGCCAAGCCAGATTCTGCGGAAACTCGCCTCCTATCCGCGGCAGAACGAGCTCGCGACAGCCCTGCGGGAAGTCGGTCGCGTCGAGCGCACCCTGTTCATGATCGACTGGATTCTGGATGCCGAACTCCAACGGCGTGCCCAGATCGGGCTCAACAAAGGCGAAGCTCATCATGCGCTGAAGCGGGCAATCAGCTTCCACCGCCGCGGTGAAATCCGCGACCGTTCCGCCGAAGGCCAGCATTACCGCATCGCCGGCATGAATCTGCTCGCCGCCATCATCATCTTCTGGAACACCATGAAGCTCGGCGAGGTCGTTGCAAACCAGAAACGCGATGGAAAGCTGCTATCGCCCGATCTCTTGGCCCATGTTTCGCCGCTCGGATGGGAACACATCAATCTCACCGGAGAATATCGCTGGCCAAAGCCTTAGCGTAGGATTCCGCCCCCTCCCGCAAACGACCCC</w:t>
      </w:r>
      <w:commentRangeEnd w:id="23"/>
      <w:r>
        <w:commentReference w:id="23"/>
      </w:r>
      <w:commentRangeStart w:id="24"/>
      <w:r>
        <w:rPr>
          <w:rFonts w:ascii="宋体" w:eastAsia="宋体" w:hAnsi="宋体"/>
          <w:sz w:val="24"/>
          <w:szCs w:val="28"/>
        </w:rPr>
        <w:t>AATTACGTGGGTCAT</w:t>
      </w:r>
      <w:commentRangeEnd w:id="24"/>
      <w:r>
        <w:commentReference w:id="24"/>
      </w:r>
      <w:r>
        <w:rPr>
          <w:rFonts w:ascii="宋体" w:eastAsia="宋体" w:hAnsi="宋体"/>
          <w:sz w:val="24"/>
          <w:szCs w:val="28"/>
        </w:rPr>
        <w:t>TGTTGTTCTCCTTC</w:t>
      </w:r>
      <w:commentRangeStart w:id="25"/>
      <w:r>
        <w:rPr>
          <w:rFonts w:ascii="宋体" w:eastAsia="宋体" w:hAnsi="宋体"/>
          <w:sz w:val="24"/>
          <w:szCs w:val="28"/>
        </w:rPr>
        <w:t>TCAGTGGCCCATGAGTTGATCAATGGCGTCAGGTTTATCGTGAACACCAAAGCGATCCACGATAGTGGCGCTGGCCTCGTTTAAGCCCAGCACTTCGACTTCAGTACCTTCACGGCGGAACTTAATGACTACCTTGTCCAGGGCTGCAACAGCGGTGATATCCCAGAAGTGTGCACGATTCAGGTCGATGGTTACCTTGTTCAGGGCTTCCTTGAAGTCGAAGGCTGCGACGAACTTGTCAGCCGAGCTGAAGAACACCTGACCGGTGACGTTATAGCTACGATGCTCGCCGGCTTCGTCCAGCGAAGAACTGATCGCCATGTAATGGCCAACCTTGTTGGCGAAGAACATCGCAGCCAGTAGCACGCCGGCTAACACGCCGAAGGCCAGGTTGTGGGTGGCCACCACGACCACCACGGTGACGACCATGACAATGTTGGTCGACAACGGATGCTTCTTCAGGTTGCGCAGCGAATCCCAACTGAAGGTGCCGATGGACACCATGATCATCACTGCCACCAGCGCAGCCATTGGGATCTGCTTCAGCCAGTCGCCGAGGAAAACCACCATCAGCAGCAGAAATACGCCTGCGGCAAGAGACGACAGGCGAGAACGACCGCCGGATTTCACGTTAATGATCGACTGACCAATCATCGCGCAGCCAGCCATACCGCCGATCAGACCCGAAGCAATGTTGGCCACGCCCTGGTCCTTGCACTCGCGGTTCTTGTCACTCGGGGTGTCGGTCAGGTCGTCGACAATGGTCGCGGTCATCATCGACTCCAACAGACCGACCACAGCCAGTGCTGCCGAATAAGGAAAGATGATGGCCAGCGTCTCGAATGTCAGCGGCACATCAGGCCAGAGGAAGATCGGTAGCGTATCCGGCAGTTCACCCATATCACCGACCGTGCGGATATCCAGACCAACCGACATGGCGACGGCGGTCAGCACGATGATGCACACCAGCGGCGATGGGATGAGCTTGCCGATCTTGGGGACATAGGGGAACAGATAGATGATGCCGAGGCCTGCGGCTGTCATGGCGTAGACGTGCCAGGTGACATTAGTCAGCTCGGGCAGCTGAGCCATGAAAATCAGGATCGCCAGTGCATTGACAAAACCGGTCACCACCGAGCGCGAGACGAAGCGCATCAGCGATCCGAGCTTCAGGTAGCCAGCAGCAATTTGTAGCACGCCACATAGCAGCGTGGCGGCCAGCAGATATTCAAGACCATGGTTCTTGACCAGAGTCACCATCAGCAGTGCCATGGCACCCGTTGCGGCCGAAATCATGCCT</w:t>
      </w:r>
      <w:r>
        <w:rPr>
          <w:rFonts w:ascii="宋体" w:eastAsia="宋体" w:hAnsi="宋体"/>
          <w:sz w:val="24"/>
          <w:szCs w:val="28"/>
        </w:rPr>
        <w:lastRenderedPageBreak/>
        <w:t>GGGCGGCCACCGACAAAGGCGATCACCACAGCGATACAGAAAGAGGCGTAAAGGCCGACCTTAGGGTCAACGCCAGCAATGATCGAGAAGGCGATGGCTTCAGGGATTAGGGCCAGTGCGACCACAAGACCGGCGAGGATGTCGCCACGGATGTTGGATAACCAGGTTTGTTTTAACGAGTGGAGCAT</w:t>
      </w:r>
      <w:commentRangeEnd w:id="25"/>
      <w:r>
        <w:commentReference w:id="25"/>
      </w:r>
      <w:r>
        <w:rPr>
          <w:rFonts w:ascii="宋体" w:eastAsia="宋体" w:hAnsi="宋体"/>
          <w:sz w:val="24"/>
          <w:szCs w:val="28"/>
        </w:rPr>
        <w:t>CAGAATTCCCAAGGCAATGGATCGCGCAGCACAGCATGGCGCAGGCCAAGTGCAGCTGGTCGATACGAGGTCAAATGTCGGATGTAGAGGAGCTGTGGCGGGTGTTAAAACCTAAAGCACAGCAGAAAGCGACCGCTGGCAGAGCAAGCAGTCACAGATGATGCGGGGGGGCGAAGCGCTATGGCGGCGTAGGCAGCCAGATCATGTTTTGCAGGGTAAGCATGAGGTCTTATCGAGTGTCTTTAGTAACTCAATGGCCGCAACAGTCTACAGGAAGAGGGCAATTTCTGCGAGTCACCCCCGGACTAGGGCGTCCTGTTTGGA</w:t>
      </w:r>
      <w:commentRangeStart w:id="26"/>
      <w:r>
        <w:rPr>
          <w:rFonts w:ascii="宋体" w:eastAsia="宋体" w:hAnsi="宋体"/>
          <w:sz w:val="24"/>
          <w:szCs w:val="28"/>
        </w:rPr>
        <w:t>TGTCAGCCTGAGCTATACCCT</w:t>
      </w:r>
      <w:commentRangeEnd w:id="26"/>
      <w:r>
        <w:commentReference w:id="26"/>
      </w:r>
      <w:r>
        <w:rPr>
          <w:rFonts w:ascii="宋体" w:eastAsia="宋体" w:hAnsi="宋体"/>
          <w:sz w:val="24"/>
          <w:szCs w:val="28"/>
        </w:rPr>
        <w:t>AACTG</w:t>
      </w:r>
      <w:commentRangeStart w:id="27"/>
      <w:r>
        <w:rPr>
          <w:rFonts w:ascii="宋体" w:eastAsia="宋体" w:hAnsi="宋体"/>
          <w:sz w:val="24"/>
          <w:szCs w:val="28"/>
        </w:rPr>
        <w:t>TGTCATTTTCAGAAGACGACTGCAC</w:t>
      </w:r>
      <w:commentRangeEnd w:id="27"/>
      <w:r>
        <w:commentReference w:id="27"/>
      </w:r>
      <w:r>
        <w:rPr>
          <w:rFonts w:ascii="宋体" w:eastAsia="宋体" w:hAnsi="宋体"/>
          <w:sz w:val="24"/>
          <w:szCs w:val="28"/>
        </w:rPr>
        <w:t>CAGTTGATTGGGCGTAATGGCTGTTGTGCAGCCAGCTCCTGACAGTTCAATATCAGAAGTGATCTGCACCAATCTCGACTATGCTCAATACTCGTGTGCACCAAAGCGAGGTGAGCATGGCGACGGA</w:t>
      </w:r>
      <w:commentRangeStart w:id="28"/>
      <w:r>
        <w:rPr>
          <w:rFonts w:ascii="宋体" w:eastAsia="宋体" w:hAnsi="宋体"/>
          <w:sz w:val="24"/>
          <w:szCs w:val="28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TCACGATTTTTGCAACAGAGCC</w:t>
      </w:r>
      <w:commentRangeEnd w:id="28"/>
      <w:r>
        <w:commentReference w:id="28"/>
      </w:r>
      <w:r>
        <w:rPr>
          <w:rFonts w:ascii="宋体" w:eastAsia="宋体" w:hAnsi="宋体"/>
          <w:sz w:val="24"/>
          <w:szCs w:val="28"/>
        </w:rPr>
        <w:t>CGGCGATGTGCT</w:t>
      </w:r>
      <w:commentRangeStart w:id="29"/>
      <w:r>
        <w:rPr>
          <w:rFonts w:ascii="宋体" w:eastAsia="宋体" w:hAnsi="宋体"/>
          <w:sz w:val="24"/>
          <w:szCs w:val="28"/>
        </w:rPr>
        <w:t>GGTGGTCTGGAAGCTCGATCGCCTCGGACGATCGCTTGCCCATCTGGTCAACACGGTGAAGGAGCTGTCAGACCGCAAGATCGGCCTGCGGGTTCTGACTGGAAAGGGCGCTCAGATCGACACCACGACTGCGTCCGGTCGCATGGTGTTCGGAATCTTCGCCACCTTAGCCGAGTTCGAGCGGGATCTGATCCGAGAGCGCACCATGGCGGGTCTCGCCTCCGCGAGAGCGCGCGGTCGCAAGGGCGGACGAAAATTCGCGCTCACCAAAGCTCAGGTGCGTCTCGCGCAAGCCGCCATGGCCCAGCGCGATACTTCAGTTTCCGATCTCTGCAAGGAACTCGGCATCGAGCGCGTCACTCTCTACCGATATGTCGGTCCCAAAGGCGAGCTCAGAGACCATGGAAAGCATGTTCTCGGACTTACGTAGCAACTCGTTTCTTTTCGCAGGTTGAGCCACCTCCGCGCTTCATCAGAAAACTGAAGGAACCTCCATTGAATCGAACTAATATTTTTTTTGGTGAATCGCATTCTGACTGGTTGCCTGTCAGAGGCGGAGAATCTGGTGATTTTGTTTTTCGACGTGGTGACGGGCATGCCTTCGCGAAAATCGCACCTGCTTCCCGCCGCGGTGAGCTCGCTGGAGAGCGTGACCGCCTCATTTGGCTCAAAGGTCGAGGTGTGGCTTGCCCCGAGGTGATCAACTGGCAGGAGGAACAGGAGGGTGCATGCTTGGTGATAACGGCAATTCCGGGAGTACCGGCGGCTGATCTGTCTGGAGCGGATTTGCTCAAAGCGTGGCCGTCAATGGGGCAGCAACTTGGCGCTGTTCACAGCCTATTGGTTGATCAATGTCCGTTTGAGCGCAGGCTGTCGCGAATGTTCGGACGCGCCGTTGATGTGGTGTCCCGCAATGCCGTCAATCCCGACTTCTTACCGGACGAGGACAAGAGTACGCCGCAGCTCGATCTTTTGGCTCGTGTCGAACGAGAGCTACCGGTGCGGCTCGACCAAGAGCGCACCGATATGGTTGTTTGCCATGGTGATCCCTGCATGCCGAACTTCATGGTGGACCCTAAAACTCTTCAATGCACGGGTCTGATCGACCTTGGGCGGCTCGGAACAGCAGATCGCTATGCCGATTTGGCACTCATGATTGCTAACGCCGAAGAGAACTGGGCAGCGCCAGATGAAGCAGAGCGCGCCTTCGCTGTCCTATTCAATGTATTGGGGATCGAAGCCCCCGACCGCGAACGCCTTGCCTTCTATCTGCGATTGGACCCTCTGACTTGGGGTTGATGTTCATGCCGCCTGTTTTTCCTGCTCATTGGCACGTTTCGCAACCTGTTCTCATTGCGGACACCTTTTCCAGCCTCGTTTGGAAAGTTTCATTGCCAGACGGGACTCCTGCAATCGTCAAGGGATTGAAACCTATAGAAGACATTGCTGATGAA</w:t>
      </w:r>
      <w:r>
        <w:rPr>
          <w:rFonts w:ascii="宋体" w:eastAsia="宋体" w:hAnsi="宋体"/>
          <w:sz w:val="24"/>
          <w:szCs w:val="28"/>
        </w:rPr>
        <w:lastRenderedPageBreak/>
        <w:t>CTGCGCGGGGCCGACTATCTGGTATGGCGCAATGGGAGGGGAGCAGTCCGGTTGCTCGGTCGTGAGAACAATCTGATGTTGCTCGAATATGCCGGGGAGCGAATGCTCTCTCACATCGTTGCCGAGCACGGCGACTACCAGGCGACCGAAATTGCAGCGGAACTAATGGCGAAGCTGTATGCCGCATCTGAGGAACCCCTGCCTTCTGCCCTTCTCCCGATCCGGGATCGCTTTGCAGCTTTGTTTCAGCGGGCGCGCGATGATCAAAACGCAGGTTGTCAAACTGACTACGTCCACGCGGCGATTATAGCCGATCAAATGATGAGCAATGCCTCGGAACTGCGTGGGCTACATGGCGATCTGCATCATGAAAACATCATGTTCTCCAGTCGCGGCTGGCTGGTGATAGATCCCGTCGGTCTGGTCGGTGAAGTGGGCTTTGGCGCCGCCAATATGTTCTACGATCCGGCTGACAGAGACGACCTTTGTCTCGATCCCAGACGCATTGCACAGATGGCGGACGCATTCTCTCGTGCGCTGGACGTCGATCCGCGTCGCCTGCTCGACCAGGCGTACGCTTATGGGTGCCTTTCCGCAGCTTGGAACGCGGATGGAGAAGAGGAGCAACGCGATCTAGCTATCGCGGCCGCGATCAAGCAGGTGCGACAGACGTCATACTAGATATCAAGCGACTTCTCCTATCCCCTCGGAACACATCAATCTTACCGGAGAATATCGTTGGCCAAAGCCTTAGCGTAGGATTTCGCCCTCTCCCGCAAACGACCCC</w:t>
      </w:r>
      <w:commentRangeEnd w:id="29"/>
      <w:r>
        <w:commentReference w:id="29"/>
      </w:r>
      <w:r>
        <w:rPr>
          <w:rFonts w:ascii="宋体" w:eastAsia="宋体" w:hAnsi="宋体"/>
          <w:sz w:val="24"/>
          <w:szCs w:val="28"/>
        </w:rPr>
        <w:t>TAATT</w:t>
      </w:r>
      <w:commentRangeStart w:id="30"/>
      <w:r>
        <w:rPr>
          <w:rFonts w:ascii="宋体" w:eastAsia="宋体" w:hAnsi="宋体"/>
          <w:sz w:val="24"/>
          <w:szCs w:val="28"/>
        </w:rPr>
        <w:t>GCCTGTATCGACGGTTCCACCTCGGCTCCAGCTGTTTGCGACTACGCGGCCTGGGCCAGTCTGAGCCTGGAAGCGCCGCTGACCTTCCTGCATGTGCTGGATCAGCGCCAGTATCCGGTTGCAGCAGATTTGAGTGGCAACATTGGCCTTGGCAGCCGCGAGCACCTGCTTGATGAGCTTGCTTCCCTGGATGAACAGCGCGGCAAGTTGGCCCTTGAACAAGGGCGAATCATGCTTGCAGCCGCGAAAGAACGGGCCGTGAATGATGGTGTGCGCGCACCGGAGTCCAAGCAGCGACATGGCGATTTACTGGAGAGCTTGCAAGAGCTGCAAAGTGAAACGCGCTTGCTGGTTATCGGTCGCCAGGGCGAGTCTAGTGGCGGTCTGAGTCAGCATGTCGGAAGCCAGCTGGAAAGCGTTATTCGTATCATGCACCGGCCAATCCTGGTCACCCCGGCCAACTTCCAAAAGCCCAAGAGCGCGATGCTGGCATTCGATGGCGGCGCTACAACCCGCAAGGGTGTGGAGATGCTGGCAGCCAGCCCGCTGCTGAAGGGGCTGCCGATCCATCTGGTCATGGTTGGGCCCGTGAACGACGAAGCGTCCGCGCAGCTGGACTGGGCGCAGAAAGTGCTGATCAACGCCGGATTTACCGTTCGCGCTGAGACTCGGAGCGGTGAAATAGAACGTACCCTGCACGCCTATCAGAAAGAGCATGGCATCGATCTGCTAGTGATGGGGGCTTATGGACACTCACGTATCCGGCAGTTCCTGGTCGGCAGCACCACTACCAGCATGCTCCGTACCACCACCAGTCCGCTGTTACTGCTGCGCTA</w:t>
      </w:r>
      <w:commentRangeStart w:id="31"/>
      <w:r>
        <w:rPr>
          <w:rFonts w:ascii="宋体" w:eastAsia="宋体" w:hAnsi="宋体"/>
          <w:sz w:val="24"/>
          <w:szCs w:val="28"/>
        </w:rPr>
        <w:t>A</w:t>
      </w:r>
      <w:commentRangeEnd w:id="30"/>
      <w:r>
        <w:commentReference w:id="30"/>
      </w:r>
      <w:r>
        <w:rPr>
          <w:rFonts w:ascii="宋体" w:eastAsia="宋体" w:hAnsi="宋体"/>
          <w:sz w:val="24"/>
          <w:szCs w:val="28"/>
        </w:rPr>
        <w:t>TGAGCCTGGACGACGCCCTCGATCTTGCCCATTTCAAGACCCTACTGGAACAGCGGGCTGCCGAGCTGGATCGATTGCTGGGAGACGCTGAGTCTCGCTCGCAATCGGTAGAGCTGGATCAAAGCAAGGTGGGGCGTCTATCGAGAATGGACGCACTCCAGCAACAAGCGATGAACGATGCGATCCGCAGTCGTGCACGGCATGAACGTGTCCGTCTCCAACTGGCCCTCAAGCGCTGGCACGAGGGCGACTATGGCTGGTGTAACCAATGCGGCGAGTTGATCGCCTCGGGCCGTCTGGAGTTCGATCCGGCCACGCCGTTGTGTATCACCTGTGCCAGCCGCGCCGAGTCGGGTTGA</w:t>
      </w:r>
      <w:commentRangeEnd w:id="31"/>
      <w:r>
        <w:commentReference w:id="31"/>
      </w:r>
      <w:r>
        <w:rPr>
          <w:rFonts w:ascii="宋体" w:eastAsia="宋体" w:hAnsi="宋体"/>
          <w:sz w:val="24"/>
          <w:szCs w:val="28"/>
        </w:rPr>
        <w:t>AACCATCACGGCTCGTGGCGTCAGTCTGATTTAACGAGGCTTCTA</w:t>
      </w:r>
      <w:commentRangeStart w:id="32"/>
      <w:r>
        <w:rPr>
          <w:rFonts w:ascii="宋体" w:eastAsia="宋体" w:hAnsi="宋体"/>
          <w:sz w:val="24"/>
          <w:szCs w:val="28"/>
        </w:rPr>
        <w:t>ATGTATTTGATGGCTAAAAACTGGCTGGGCCGAACACGGAAAGTAAGTGTTTGGATGTGGGCGCTTGTATGCCTTGTGTTGCTCACCGTATTCCAAGTACGTACTCATCACCTTGATGATCGTCTGTACTTTTGGATCAAGACCCACTGGCACACAGACGATTGGCAGGAGCGCTCTGTGTGGCTGCCTGGCTATCGGGTTGAGCTGGATGCTAAGGCGGTTCCCGGTGTGGACAACAACCTTTCGGGCCTGACCTTCGATCCTGACCTAAATCTGCTGTGGGCGGTTACCAATGGCCCGAACGAGCTGCTGGCCCTCAGTCGTGACGGTGACGTGGAGCGACGTTACAGCCTGGATGGCTTCCACGACGTGGAAGCGGTGTCCTATGCCGGCAACGGTCAACTGGTCATTGCCGAAGAGCGGCGGCAGAGCCTGGTTATCGTGGATATCCCCATCGACGAATACGGTAAGCTTTCTCCTGATCGACCATTGAGCCTAGACCAGTATTCAGCGCTAACCTTGGCGCTTGGCAAGGAGGACAACAAAGGCCTTGAAGGGCTCGCCTACGACCTAAAAGGTGATCGTTTGTTTGTGACCAAGGAGCGTGACCCCCGGCAATTACTGGAAGTGAGCGGCCTTCGTGCCAGCCTGGAAGGAGGCGTTTCCCTGCACGTCCGCGACATGTCCAACCTAGTAAAAGACAAGGTGTTTGCCACTGACTTGTCTTCGGTTGTATTCGATCAACAGAGCGGCCATCTGATCCTGCTCAGCGACGAGTCGAAACTGCTGATTGAAATGACCGACGAGGGCAAGGTGGTGAGTTTCCGCTCCTTGGCGAGGGGGTTTGCTGGTTTGCTGAAAGGTATACCCCAAGCCGAAGGCGTAACCATCGACGATGAAGGGTATTTGTACGTGGTCAGCGAGCCGAACTTGTTCTATCGCTTTACCCGCGAGACAGATTGA</w:t>
      </w:r>
      <w:commentRangeEnd w:id="32"/>
      <w:r>
        <w:commentReference w:id="32"/>
      </w:r>
      <w:r>
        <w:rPr>
          <w:rFonts w:ascii="宋体" w:eastAsia="宋体" w:hAnsi="宋体"/>
          <w:sz w:val="24"/>
          <w:szCs w:val="28"/>
        </w:rPr>
        <w:t>CCAGTCAACAAGCTACAGTCAGGCGTGGCCGGGACGCTTG</w:t>
      </w:r>
      <w:r>
        <w:rPr>
          <w:rFonts w:ascii="宋体" w:eastAsia="宋体" w:hAnsi="宋体"/>
          <w:sz w:val="24"/>
          <w:szCs w:val="28"/>
        </w:rPr>
        <w:lastRenderedPageBreak/>
        <w:t>AACT</w:t>
      </w:r>
      <w:commentRangeStart w:id="33"/>
      <w:r>
        <w:rPr>
          <w:rFonts w:ascii="宋体" w:eastAsia="宋体" w:hAnsi="宋体"/>
          <w:sz w:val="24"/>
          <w:szCs w:val="28"/>
        </w:rPr>
        <w:t>GTTAGCGTACGATTTTTTCCGAATTCTGCGGGCTCCCC</w:t>
      </w:r>
      <w:commentRangeEnd w:id="1"/>
      <w:r>
        <w:commentReference w:id="1"/>
      </w:r>
      <w:commentRangeEnd w:id="33"/>
      <w:r>
        <w:rPr>
          <w:rStyle w:val="a5"/>
          <w:rFonts w:ascii="Times New Roman" w:eastAsia="等线" w:hAnsi="Times New Roman" w:cs="Times New Roman"/>
        </w:rPr>
        <w:commentReference w:id="33"/>
      </w:r>
    </w:p>
    <w:sectPr w:rsidR="000719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3-03T08:57:00Z" w:initials="">
    <w:p w14:paraId="3A4B2938" w14:textId="6F508C70" w:rsidR="0007199A" w:rsidRDefault="00CF5C36">
      <w:pPr>
        <w:pStyle w:val="a3"/>
      </w:pPr>
      <w:r>
        <w:rPr>
          <w:rFonts w:hint="eastAsia"/>
        </w:rPr>
        <w:t>IRL_Tn</w:t>
      </w:r>
      <w:r>
        <w:t>6846</w:t>
      </w:r>
      <w:r>
        <w:rPr>
          <w:rFonts w:hint="eastAsia"/>
        </w:rPr>
        <w:t xml:space="preserve"> (+)</w:t>
      </w:r>
    </w:p>
  </w:comment>
  <w:comment w:id="2" w:author="小飞" w:date="2022-03-03T10:04:00Z" w:initials="">
    <w:p w14:paraId="089866FC" w14:textId="77777777" w:rsidR="0007199A" w:rsidRDefault="00CF5C36">
      <w:pPr>
        <w:pStyle w:val="a3"/>
      </w:pPr>
      <w:proofErr w:type="spellStart"/>
      <w:r>
        <w:rPr>
          <w:rFonts w:hint="eastAsia"/>
        </w:rPr>
        <w:t>tnpA</w:t>
      </w:r>
      <w:proofErr w:type="spellEnd"/>
      <w:r>
        <w:rPr>
          <w:rFonts w:hint="eastAsia"/>
        </w:rPr>
        <w:t xml:space="preserve"> (-)</w:t>
      </w:r>
    </w:p>
  </w:comment>
  <w:comment w:id="3" w:author="小飞" w:date="2022-03-03T10:05:00Z" w:initials="">
    <w:p w14:paraId="17FC1668" w14:textId="77777777" w:rsidR="0007199A" w:rsidRDefault="00CF5C36">
      <w:pPr>
        <w:pStyle w:val="a3"/>
      </w:pPr>
      <w:proofErr w:type="spellStart"/>
      <w:r>
        <w:rPr>
          <w:rFonts w:hint="eastAsia"/>
        </w:rPr>
        <w:t>tnpR</w:t>
      </w:r>
      <w:proofErr w:type="spellEnd"/>
      <w:r>
        <w:rPr>
          <w:rFonts w:hint="eastAsia"/>
        </w:rPr>
        <w:t xml:space="preserve"> (-)</w:t>
      </w:r>
    </w:p>
  </w:comment>
  <w:comment w:id="4" w:author="小飞" w:date="2022-03-03T10:05:00Z" w:initials="">
    <w:p w14:paraId="2D324964" w14:textId="77777777" w:rsidR="0007199A" w:rsidRDefault="00CF5C3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res-5' (+)</w:t>
      </w:r>
    </w:p>
  </w:comment>
  <w:comment w:id="5" w:author="小飞" w:date="2022-03-03T10:08:00Z" w:initials="">
    <w:p w14:paraId="46C80A6B" w14:textId="77777777" w:rsidR="0007199A" w:rsidRDefault="00CF5C36">
      <w:pPr>
        <w:pStyle w:val="a3"/>
      </w:pPr>
      <w:r>
        <w:rPr>
          <w:rFonts w:hint="eastAsia"/>
        </w:rPr>
        <w:t>IRi_In1079 (+)</w:t>
      </w:r>
    </w:p>
  </w:comment>
  <w:comment w:id="8" w:author="小飞" w:date="2022-03-03T10:09:00Z" w:initials="">
    <w:p w14:paraId="2BEB0BC9" w14:textId="77777777" w:rsidR="0007199A" w:rsidRDefault="00CF5C36">
      <w:pPr>
        <w:pStyle w:val="a3"/>
      </w:pPr>
      <w:proofErr w:type="spellStart"/>
      <w:r>
        <w:rPr>
          <w:rFonts w:hint="eastAsia"/>
        </w:rPr>
        <w:t>PcS</w:t>
      </w:r>
      <w:proofErr w:type="spellEnd"/>
      <w:r>
        <w:rPr>
          <w:rFonts w:hint="eastAsia"/>
        </w:rPr>
        <w:t xml:space="preserve"> (+)</w:t>
      </w:r>
    </w:p>
  </w:comment>
  <w:comment w:id="7" w:author="小飞" w:date="2022-03-03T10:08:00Z" w:initials="">
    <w:p w14:paraId="727425C2" w14:textId="77777777" w:rsidR="0007199A" w:rsidRDefault="00CF5C36">
      <w:pPr>
        <w:pStyle w:val="a3"/>
      </w:pPr>
      <w:r>
        <w:rPr>
          <w:rFonts w:hint="eastAsia"/>
        </w:rPr>
        <w:t>intI1 (-)</w:t>
      </w:r>
    </w:p>
  </w:comment>
  <w:comment w:id="9" w:author="小飞" w:date="2022-03-03T10:10:00Z" w:initials="">
    <w:p w14:paraId="3E6142E8" w14:textId="77777777" w:rsidR="0007199A" w:rsidRDefault="00CF5C36">
      <w:pPr>
        <w:pStyle w:val="a3"/>
      </w:pPr>
      <w:r>
        <w:rPr>
          <w:rFonts w:hint="eastAsia"/>
        </w:rPr>
        <w:t>attI1 (+)</w:t>
      </w:r>
    </w:p>
  </w:comment>
  <w:comment w:id="10" w:author="小飞" w:date="2022-03-03T10:11:00Z" w:initials="">
    <w:p w14:paraId="4E261429" w14:textId="77777777" w:rsidR="0007199A" w:rsidRDefault="00CF5C36">
      <w:pPr>
        <w:pStyle w:val="a3"/>
      </w:pPr>
      <w:r>
        <w:rPr>
          <w:rFonts w:hint="eastAsia"/>
        </w:rPr>
        <w:t>aacA4-12 (+)</w:t>
      </w:r>
    </w:p>
  </w:comment>
  <w:comment w:id="11" w:author="小飞" w:date="2022-03-03T10:11:00Z" w:initials="">
    <w:p w14:paraId="42797264" w14:textId="77777777" w:rsidR="0007199A" w:rsidRDefault="00CF5C36">
      <w:pPr>
        <w:pStyle w:val="a3"/>
      </w:pPr>
      <w:r>
        <w:rPr>
          <w:rFonts w:hint="eastAsia"/>
        </w:rPr>
        <w:t>blaOXA-101 (+)</w:t>
      </w:r>
    </w:p>
  </w:comment>
  <w:comment w:id="12" w:author="小飞" w:date="2022-03-03T10:12:00Z" w:initials="">
    <w:p w14:paraId="45834181" w14:textId="77777777" w:rsidR="0007199A" w:rsidRDefault="00CF5C36">
      <w:pPr>
        <w:pStyle w:val="a3"/>
      </w:pPr>
      <w:r>
        <w:rPr>
          <w:rFonts w:hint="eastAsia"/>
        </w:rPr>
        <w:t>aadA5 (+)</w:t>
      </w:r>
    </w:p>
  </w:comment>
  <w:comment w:id="13" w:author="小飞" w:date="2022-03-03T10:12:00Z" w:initials="">
    <w:p w14:paraId="14A0095D" w14:textId="77777777" w:rsidR="0007199A" w:rsidRDefault="00CF5C36">
      <w:pPr>
        <w:pStyle w:val="a3"/>
      </w:pPr>
      <w:r>
        <w:rPr>
          <w:rFonts w:hint="eastAsia"/>
        </w:rPr>
        <w:t>qacED1 (+)</w:t>
      </w:r>
    </w:p>
  </w:comment>
  <w:comment w:id="14" w:author="小飞" w:date="2022-03-03T10:32:00Z" w:initials="">
    <w:p w14:paraId="49145B0E" w14:textId="77777777" w:rsidR="0007199A" w:rsidRDefault="00CF5C36">
      <w:pPr>
        <w:pStyle w:val="a3"/>
      </w:pPr>
      <w:r>
        <w:rPr>
          <w:rFonts w:hint="eastAsia"/>
        </w:rPr>
        <w:t>sul1 (+)</w:t>
      </w:r>
    </w:p>
  </w:comment>
  <w:comment w:id="16" w:author="小飞" w:date="2022-03-03T10:30:00Z" w:initials="">
    <w:p w14:paraId="5F570D45" w14:textId="77777777" w:rsidR="0007199A" w:rsidRDefault="00CF5C36">
      <w:pPr>
        <w:pStyle w:val="a3"/>
      </w:pPr>
      <w:r>
        <w:rPr>
          <w:rFonts w:hint="eastAsia"/>
        </w:rPr>
        <w:t>ISCR1 (-)</w:t>
      </w:r>
    </w:p>
  </w:comment>
  <w:comment w:id="17" w:author="小飞" w:date="2022-03-03T10:31:00Z" w:initials="">
    <w:p w14:paraId="39EE70E2" w14:textId="77777777" w:rsidR="0007199A" w:rsidRDefault="00CF5C36">
      <w:pPr>
        <w:pStyle w:val="a3"/>
      </w:pPr>
      <w:r>
        <w:rPr>
          <w:rFonts w:hint="eastAsia"/>
        </w:rPr>
        <w:t>blaPER-1 (+)</w:t>
      </w:r>
    </w:p>
  </w:comment>
  <w:comment w:id="15" w:author="小飞" w:date="2022-03-03T10:28:00Z" w:initials="">
    <w:p w14:paraId="03EE66EF" w14:textId="77777777" w:rsidR="0007199A" w:rsidRDefault="00CF5C36">
      <w:pPr>
        <w:pStyle w:val="a3"/>
      </w:pPr>
      <w:r>
        <w:rPr>
          <w:rFonts w:hint="eastAsia"/>
        </w:rPr>
        <w:t>Putative resistance unit: ISCR1</w:t>
      </w:r>
      <w:r>
        <w:rPr>
          <w:rFonts w:hint="eastAsia"/>
        </w:rPr>
        <w:t>–</w:t>
      </w:r>
      <w:r>
        <w:rPr>
          <w:rFonts w:hint="eastAsia"/>
        </w:rPr>
        <w:t>blaPER-1 unit (-)</w:t>
      </w:r>
    </w:p>
  </w:comment>
  <w:comment w:id="18" w:author="小飞" w:date="2022-03-03T10:31:00Z" w:initials="">
    <w:p w14:paraId="38924B99" w14:textId="77777777" w:rsidR="0007199A" w:rsidRDefault="00CF5C3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qacED1 (+)</w:t>
      </w:r>
    </w:p>
  </w:comment>
  <w:comment w:id="19" w:author="小飞" w:date="2022-03-03T10:33:00Z" w:initials="">
    <w:p w14:paraId="008F05E9" w14:textId="77777777" w:rsidR="0007199A" w:rsidRDefault="00CF5C36">
      <w:pPr>
        <w:pStyle w:val="a3"/>
      </w:pPr>
      <w:r>
        <w:rPr>
          <w:rFonts w:hint="eastAsia"/>
        </w:rPr>
        <w:t>orf5 (+)</w:t>
      </w:r>
    </w:p>
  </w:comment>
  <w:comment w:id="20" w:author="小飞" w:date="2022-03-03T10:33:00Z" w:initials="">
    <w:p w14:paraId="5B124A47" w14:textId="77777777" w:rsidR="0007199A" w:rsidRDefault="00CF5C36">
      <w:pPr>
        <w:jc w:val="left"/>
        <w:rPr>
          <w:rFonts w:eastAsia="等线"/>
        </w:rPr>
      </w:pPr>
      <w:r>
        <w:rPr>
          <w:rFonts w:ascii="Times New Roman" w:eastAsia="等线" w:hAnsi="Times New Roman" w:cs="Times New Roman" w:hint="eastAsia"/>
          <w:lang w:bidi="ar"/>
        </w:rPr>
        <w:t>orf6 (+)</w:t>
      </w:r>
    </w:p>
  </w:comment>
  <w:comment w:id="21" w:author="小飞" w:date="2022-03-03T10:34:00Z" w:initials="">
    <w:p w14:paraId="777F4E0C" w14:textId="77777777" w:rsidR="0007199A" w:rsidRDefault="00CF5C36">
      <w:pPr>
        <w:pStyle w:val="a3"/>
      </w:pPr>
      <w:r>
        <w:rPr>
          <w:rFonts w:hint="eastAsia"/>
        </w:rPr>
        <w:t>IRt_In1079 (+)</w:t>
      </w:r>
    </w:p>
  </w:comment>
  <w:comment w:id="22" w:author="小飞" w:date="2022-03-03T10:35:00Z" w:initials="">
    <w:p w14:paraId="0E755CAF" w14:textId="77777777" w:rsidR="0007199A" w:rsidRDefault="00CF5C36">
      <w:pPr>
        <w:pStyle w:val="a3"/>
      </w:pPr>
      <w:r>
        <w:rPr>
          <w:rFonts w:hint="eastAsia"/>
        </w:rPr>
        <w:t>IS6100 (+)</w:t>
      </w:r>
    </w:p>
  </w:comment>
  <w:comment w:id="6" w:author="小飞" w:date="2022-03-03T10:05:00Z" w:initials="">
    <w:p w14:paraId="3BA10351" w14:textId="77777777" w:rsidR="0007199A" w:rsidRDefault="00CF5C36">
      <w:pPr>
        <w:pStyle w:val="a3"/>
      </w:pPr>
      <w:r>
        <w:rPr>
          <w:rFonts w:hint="eastAsia"/>
        </w:rPr>
        <w:t>In1079 (+)</w:t>
      </w:r>
    </w:p>
  </w:comment>
  <w:comment w:id="23" w:author="小飞" w:date="2022-03-03T11:14:00Z" w:initials="">
    <w:p w14:paraId="275D6DB6" w14:textId="77777777" w:rsidR="0007199A" w:rsidRDefault="00CF5C36">
      <w:pPr>
        <w:pStyle w:val="a3"/>
      </w:pPr>
      <w:r>
        <w:rPr>
          <w:rFonts w:hint="eastAsia"/>
        </w:rPr>
        <w:t>Interrupted Tn5393c (-)</w:t>
      </w:r>
    </w:p>
  </w:comment>
  <w:comment w:id="24" w:author="小飞" w:date="2022-03-03T10:39:00Z" w:initials="">
    <w:p w14:paraId="063C27E7" w14:textId="77777777" w:rsidR="0007199A" w:rsidRDefault="00CF5C3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uspA-5' (-)</w:t>
      </w:r>
    </w:p>
  </w:comment>
  <w:comment w:id="25" w:author="小飞" w:date="2022-03-03T10:39:00Z" w:initials="">
    <w:p w14:paraId="65E75217" w14:textId="77777777" w:rsidR="0007199A" w:rsidRDefault="00CF5C36">
      <w:pPr>
        <w:pStyle w:val="a3"/>
      </w:pPr>
      <w:r>
        <w:rPr>
          <w:rFonts w:hint="eastAsia"/>
        </w:rPr>
        <w:t>sup (-)</w:t>
      </w:r>
    </w:p>
  </w:comment>
  <w:comment w:id="26" w:author="小飞" w:date="2022-03-03T10:40:00Z" w:initials="">
    <w:p w14:paraId="39FD0082" w14:textId="77777777" w:rsidR="0007199A" w:rsidRDefault="00CF5C3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res-3' (-)</w:t>
      </w:r>
    </w:p>
  </w:comment>
  <w:comment w:id="27" w:author="小飞" w:date="2022-03-03T10:34:00Z" w:initials="">
    <w:p w14:paraId="70D30F57" w14:textId="77777777" w:rsidR="0007199A" w:rsidRDefault="00CF5C36">
      <w:pPr>
        <w:pStyle w:val="a3"/>
      </w:pPr>
      <w:r>
        <w:rPr>
          <w:rFonts w:hint="eastAsia"/>
        </w:rPr>
        <w:t>IRt_In1079 (+)</w:t>
      </w:r>
    </w:p>
  </w:comment>
  <w:comment w:id="28" w:author="小飞" w:date="2022-03-03T10:40:00Z" w:initials="">
    <w:p w14:paraId="574032F5" w14:textId="77777777" w:rsidR="0007199A" w:rsidRDefault="00CF5C36">
      <w:pPr>
        <w:pStyle w:val="a3"/>
      </w:pPr>
      <w:r>
        <w:rPr>
          <w:rFonts w:hint="eastAsia"/>
        </w:rPr>
        <w:t>IS6100 (+)</w:t>
      </w:r>
    </w:p>
  </w:comment>
  <w:comment w:id="29" w:author="小飞" w:date="2022-03-03T11:14:00Z" w:initials="">
    <w:p w14:paraId="0BE50EFC" w14:textId="77777777" w:rsidR="0007199A" w:rsidRDefault="00CF5C36">
      <w:pPr>
        <w:pStyle w:val="a3"/>
      </w:pPr>
      <w:r>
        <w:rPr>
          <w:rFonts w:hint="eastAsia"/>
        </w:rPr>
        <w:t>Interrupted Tn5393c (+)</w:t>
      </w:r>
    </w:p>
  </w:comment>
  <w:comment w:id="30" w:author="小飞" w:date="2022-03-03T10:46:00Z" w:initials="">
    <w:p w14:paraId="058B3303" w14:textId="77777777" w:rsidR="0007199A" w:rsidRDefault="00CF5C3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uspA-3' (+)</w:t>
      </w:r>
    </w:p>
  </w:comment>
  <w:comment w:id="31" w:author="小飞" w:date="2022-03-03T10:47:00Z" w:initials="">
    <w:p w14:paraId="0D8A11FA" w14:textId="77777777" w:rsidR="0007199A" w:rsidRDefault="00CF5C36">
      <w:pPr>
        <w:pStyle w:val="a3"/>
      </w:pPr>
      <w:proofErr w:type="spellStart"/>
      <w:r>
        <w:rPr>
          <w:rFonts w:hint="eastAsia"/>
        </w:rPr>
        <w:t>dksA</w:t>
      </w:r>
      <w:proofErr w:type="spellEnd"/>
      <w:r>
        <w:rPr>
          <w:rFonts w:hint="eastAsia"/>
        </w:rPr>
        <w:t xml:space="preserve"> (+)</w:t>
      </w:r>
    </w:p>
  </w:comment>
  <w:comment w:id="32" w:author="小飞" w:date="2022-03-03T10:47:00Z" w:initials="">
    <w:p w14:paraId="565B7172" w14:textId="77777777" w:rsidR="0007199A" w:rsidRDefault="00CF5C36">
      <w:pPr>
        <w:pStyle w:val="a3"/>
      </w:pPr>
      <w:proofErr w:type="spellStart"/>
      <w:r>
        <w:rPr>
          <w:rFonts w:hint="eastAsia"/>
        </w:rPr>
        <w:t>yjiK</w:t>
      </w:r>
      <w:proofErr w:type="spellEnd"/>
      <w:r>
        <w:rPr>
          <w:rFonts w:hint="eastAsia"/>
        </w:rPr>
        <w:t xml:space="preserve"> (+)</w:t>
      </w:r>
    </w:p>
  </w:comment>
  <w:comment w:id="1" w:author="小飞" w:date="2022-03-03T08:51:00Z" w:initials="">
    <w:p w14:paraId="57BF786E" w14:textId="3A4C31C9" w:rsidR="0007199A" w:rsidRDefault="00CF5C36">
      <w:pPr>
        <w:pStyle w:val="a3"/>
      </w:pPr>
      <w:r>
        <w:rPr>
          <w:rFonts w:hint="eastAsia"/>
        </w:rPr>
        <w:t>Tn</w:t>
      </w:r>
      <w:r>
        <w:t>6846</w:t>
      </w:r>
      <w:r>
        <w:rPr>
          <w:rFonts w:hint="eastAsia"/>
        </w:rPr>
        <w:t xml:space="preserve"> (+)</w:t>
      </w:r>
    </w:p>
  </w:comment>
  <w:comment w:id="33" w:author="穆 小飞" w:date="2022-04-07T21:24:00Z" w:initials="穆">
    <w:p w14:paraId="3005EAB3" w14:textId="14E81736" w:rsidR="00CF5C36" w:rsidRDefault="00CF5C36">
      <w:pPr>
        <w:pStyle w:val="a3"/>
      </w:pPr>
      <w:r>
        <w:rPr>
          <w:rStyle w:val="a5"/>
        </w:rPr>
        <w:annotationRef/>
      </w:r>
      <w:r>
        <w:rPr>
          <w:rFonts w:hint="eastAsia"/>
        </w:rPr>
        <w:t>I</w:t>
      </w:r>
      <w:r>
        <w:t>RR</w:t>
      </w:r>
      <w:r>
        <w:rPr>
          <w:rFonts w:hint="eastAsia"/>
        </w:rPr>
        <w:t>_</w:t>
      </w:r>
      <w:r>
        <w:t>Tn</w:t>
      </w:r>
      <w:r>
        <w:rPr>
          <w:rFonts w:hint="eastAsia"/>
        </w:rPr>
        <w:t>6</w:t>
      </w:r>
      <w:r>
        <w:t>846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4B2938" w15:done="0"/>
  <w15:commentEx w15:paraId="089866FC" w15:done="0"/>
  <w15:commentEx w15:paraId="17FC1668" w15:done="0"/>
  <w15:commentEx w15:paraId="2D324964" w15:done="0"/>
  <w15:commentEx w15:paraId="46C80A6B" w15:done="0"/>
  <w15:commentEx w15:paraId="2BEB0BC9" w15:done="0"/>
  <w15:commentEx w15:paraId="727425C2" w15:done="0"/>
  <w15:commentEx w15:paraId="3E6142E8" w15:done="0"/>
  <w15:commentEx w15:paraId="4E261429" w15:done="0"/>
  <w15:commentEx w15:paraId="42797264" w15:done="0"/>
  <w15:commentEx w15:paraId="45834181" w15:done="0"/>
  <w15:commentEx w15:paraId="14A0095D" w15:done="0"/>
  <w15:commentEx w15:paraId="49145B0E" w15:done="0"/>
  <w15:commentEx w15:paraId="5F570D45" w15:done="0"/>
  <w15:commentEx w15:paraId="39EE70E2" w15:done="0"/>
  <w15:commentEx w15:paraId="03EE66EF" w15:done="0"/>
  <w15:commentEx w15:paraId="38924B99" w15:done="0"/>
  <w15:commentEx w15:paraId="008F05E9" w15:done="0"/>
  <w15:commentEx w15:paraId="5B124A47" w15:done="0"/>
  <w15:commentEx w15:paraId="777F4E0C" w15:done="0"/>
  <w15:commentEx w15:paraId="0E755CAF" w15:done="0"/>
  <w15:commentEx w15:paraId="3BA10351" w15:done="0"/>
  <w15:commentEx w15:paraId="275D6DB6" w15:done="0"/>
  <w15:commentEx w15:paraId="063C27E7" w15:done="0"/>
  <w15:commentEx w15:paraId="65E75217" w15:done="0"/>
  <w15:commentEx w15:paraId="39FD0082" w15:done="0"/>
  <w15:commentEx w15:paraId="70D30F57" w15:done="0"/>
  <w15:commentEx w15:paraId="574032F5" w15:done="0"/>
  <w15:commentEx w15:paraId="0BE50EFC" w15:done="0"/>
  <w15:commentEx w15:paraId="058B3303" w15:done="0"/>
  <w15:commentEx w15:paraId="0D8A11FA" w15:done="0"/>
  <w15:commentEx w15:paraId="565B7172" w15:done="0"/>
  <w15:commentEx w15:paraId="57BF786E" w15:done="0"/>
  <w15:commentEx w15:paraId="3005EAB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D4B3" w16cex:dateUtc="2022-03-03T00:57:00Z"/>
  <w16cex:commentExtensible w16cex:durableId="25F9D4B4" w16cex:dateUtc="2022-03-03T02:04:00Z"/>
  <w16cex:commentExtensible w16cex:durableId="25F9D4B5" w16cex:dateUtc="2022-03-03T02:05:00Z"/>
  <w16cex:commentExtensible w16cex:durableId="25F9D4B6" w16cex:dateUtc="2022-03-03T02:05:00Z"/>
  <w16cex:commentExtensible w16cex:durableId="25F9D4B7" w16cex:dateUtc="2022-03-03T02:08:00Z"/>
  <w16cex:commentExtensible w16cex:durableId="25F9D4B8" w16cex:dateUtc="2022-03-03T02:09:00Z"/>
  <w16cex:commentExtensible w16cex:durableId="25F9D4B9" w16cex:dateUtc="2022-03-03T02:08:00Z"/>
  <w16cex:commentExtensible w16cex:durableId="25F9D4BA" w16cex:dateUtc="2022-03-03T02:10:00Z"/>
  <w16cex:commentExtensible w16cex:durableId="25F9D4BB" w16cex:dateUtc="2022-03-03T02:11:00Z"/>
  <w16cex:commentExtensible w16cex:durableId="25F9D4BC" w16cex:dateUtc="2022-03-03T02:11:00Z"/>
  <w16cex:commentExtensible w16cex:durableId="25F9D4BD" w16cex:dateUtc="2022-03-03T02:12:00Z"/>
  <w16cex:commentExtensible w16cex:durableId="25F9D4BE" w16cex:dateUtc="2022-03-03T02:12:00Z"/>
  <w16cex:commentExtensible w16cex:durableId="25F9D4BF" w16cex:dateUtc="2022-03-03T02:32:00Z"/>
  <w16cex:commentExtensible w16cex:durableId="25F9D4C0" w16cex:dateUtc="2022-03-03T02:30:00Z"/>
  <w16cex:commentExtensible w16cex:durableId="25F9D4C1" w16cex:dateUtc="2022-03-03T02:31:00Z"/>
  <w16cex:commentExtensible w16cex:durableId="25F9D4C2" w16cex:dateUtc="2022-03-03T02:28:00Z"/>
  <w16cex:commentExtensible w16cex:durableId="25F9D4C3" w16cex:dateUtc="2022-03-03T02:31:00Z"/>
  <w16cex:commentExtensible w16cex:durableId="25F9D4C4" w16cex:dateUtc="2022-03-03T02:33:00Z"/>
  <w16cex:commentExtensible w16cex:durableId="25F9D4C5" w16cex:dateUtc="2022-03-03T02:33:00Z"/>
  <w16cex:commentExtensible w16cex:durableId="25F9D4C6" w16cex:dateUtc="2022-03-03T02:34:00Z"/>
  <w16cex:commentExtensible w16cex:durableId="25F9D4C7" w16cex:dateUtc="2022-03-03T02:35:00Z"/>
  <w16cex:commentExtensible w16cex:durableId="25F9D4C8" w16cex:dateUtc="2022-03-03T02:05:00Z"/>
  <w16cex:commentExtensible w16cex:durableId="25F9D4C9" w16cex:dateUtc="2022-03-03T03:14:00Z"/>
  <w16cex:commentExtensible w16cex:durableId="25F9D4CA" w16cex:dateUtc="2022-03-03T02:39:00Z"/>
  <w16cex:commentExtensible w16cex:durableId="25F9D4CB" w16cex:dateUtc="2022-03-03T02:39:00Z"/>
  <w16cex:commentExtensible w16cex:durableId="25F9D4CC" w16cex:dateUtc="2022-03-03T02:40:00Z"/>
  <w16cex:commentExtensible w16cex:durableId="25F9D4CD" w16cex:dateUtc="2022-03-03T02:34:00Z"/>
  <w16cex:commentExtensible w16cex:durableId="25F9D4CE" w16cex:dateUtc="2022-03-03T02:40:00Z"/>
  <w16cex:commentExtensible w16cex:durableId="25F9D4CF" w16cex:dateUtc="2022-03-03T03:14:00Z"/>
  <w16cex:commentExtensible w16cex:durableId="25F9D4D0" w16cex:dateUtc="2022-03-03T02:46:00Z"/>
  <w16cex:commentExtensible w16cex:durableId="25F9D4D1" w16cex:dateUtc="2022-03-03T02:47:00Z"/>
  <w16cex:commentExtensible w16cex:durableId="25F9D4D2" w16cex:dateUtc="2022-03-03T02:47:00Z"/>
  <w16cex:commentExtensible w16cex:durableId="25F9D4D3" w16cex:dateUtc="2022-03-03T00:51:00Z"/>
  <w16cex:commentExtensible w16cex:durableId="25F9D527" w16cex:dateUtc="2022-04-07T1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4B2938" w16cid:durableId="25F9D4B3"/>
  <w16cid:commentId w16cid:paraId="089866FC" w16cid:durableId="25F9D4B4"/>
  <w16cid:commentId w16cid:paraId="17FC1668" w16cid:durableId="25F9D4B5"/>
  <w16cid:commentId w16cid:paraId="2D324964" w16cid:durableId="25F9D4B6"/>
  <w16cid:commentId w16cid:paraId="46C80A6B" w16cid:durableId="25F9D4B7"/>
  <w16cid:commentId w16cid:paraId="2BEB0BC9" w16cid:durableId="25F9D4B8"/>
  <w16cid:commentId w16cid:paraId="727425C2" w16cid:durableId="25F9D4B9"/>
  <w16cid:commentId w16cid:paraId="3E6142E8" w16cid:durableId="25F9D4BA"/>
  <w16cid:commentId w16cid:paraId="4E261429" w16cid:durableId="25F9D4BB"/>
  <w16cid:commentId w16cid:paraId="42797264" w16cid:durableId="25F9D4BC"/>
  <w16cid:commentId w16cid:paraId="45834181" w16cid:durableId="25F9D4BD"/>
  <w16cid:commentId w16cid:paraId="14A0095D" w16cid:durableId="25F9D4BE"/>
  <w16cid:commentId w16cid:paraId="49145B0E" w16cid:durableId="25F9D4BF"/>
  <w16cid:commentId w16cid:paraId="5F570D45" w16cid:durableId="25F9D4C0"/>
  <w16cid:commentId w16cid:paraId="39EE70E2" w16cid:durableId="25F9D4C1"/>
  <w16cid:commentId w16cid:paraId="03EE66EF" w16cid:durableId="25F9D4C2"/>
  <w16cid:commentId w16cid:paraId="38924B99" w16cid:durableId="25F9D4C3"/>
  <w16cid:commentId w16cid:paraId="008F05E9" w16cid:durableId="25F9D4C4"/>
  <w16cid:commentId w16cid:paraId="5B124A47" w16cid:durableId="25F9D4C5"/>
  <w16cid:commentId w16cid:paraId="777F4E0C" w16cid:durableId="25F9D4C6"/>
  <w16cid:commentId w16cid:paraId="0E755CAF" w16cid:durableId="25F9D4C7"/>
  <w16cid:commentId w16cid:paraId="3BA10351" w16cid:durableId="25F9D4C8"/>
  <w16cid:commentId w16cid:paraId="275D6DB6" w16cid:durableId="25F9D4C9"/>
  <w16cid:commentId w16cid:paraId="063C27E7" w16cid:durableId="25F9D4CA"/>
  <w16cid:commentId w16cid:paraId="65E75217" w16cid:durableId="25F9D4CB"/>
  <w16cid:commentId w16cid:paraId="39FD0082" w16cid:durableId="25F9D4CC"/>
  <w16cid:commentId w16cid:paraId="70D30F57" w16cid:durableId="25F9D4CD"/>
  <w16cid:commentId w16cid:paraId="574032F5" w16cid:durableId="25F9D4CE"/>
  <w16cid:commentId w16cid:paraId="0BE50EFC" w16cid:durableId="25F9D4CF"/>
  <w16cid:commentId w16cid:paraId="058B3303" w16cid:durableId="25F9D4D0"/>
  <w16cid:commentId w16cid:paraId="0D8A11FA" w16cid:durableId="25F9D4D1"/>
  <w16cid:commentId w16cid:paraId="565B7172" w16cid:durableId="25F9D4D2"/>
  <w16cid:commentId w16cid:paraId="57BF786E" w16cid:durableId="25F9D4D3"/>
  <w16cid:commentId w16cid:paraId="3005EAB3" w16cid:durableId="25F9D5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85D6E" w14:textId="77777777" w:rsidR="000D4CD4" w:rsidRDefault="000D4CD4" w:rsidP="00E02668">
      <w:r>
        <w:separator/>
      </w:r>
    </w:p>
  </w:endnote>
  <w:endnote w:type="continuationSeparator" w:id="0">
    <w:p w14:paraId="36B767C1" w14:textId="77777777" w:rsidR="000D4CD4" w:rsidRDefault="000D4CD4" w:rsidP="00E0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4D465" w14:textId="77777777" w:rsidR="000D4CD4" w:rsidRDefault="000D4CD4" w:rsidP="00E02668">
      <w:r>
        <w:separator/>
      </w:r>
    </w:p>
  </w:footnote>
  <w:footnote w:type="continuationSeparator" w:id="0">
    <w:p w14:paraId="7D42181E" w14:textId="77777777" w:rsidR="000D4CD4" w:rsidRDefault="000D4CD4" w:rsidP="00E0266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穆 小飞">
    <w15:presenceInfo w15:providerId="Windows Live" w15:userId="c143851dceb5da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QyNjYxsTQzMDJU0lEKTi0uzszPAykwrAUABR9hTiwAAAA="/>
  </w:docVars>
  <w:rsids>
    <w:rsidRoot w:val="00BE6C40"/>
    <w:rsid w:val="0007199A"/>
    <w:rsid w:val="000D4CD4"/>
    <w:rsid w:val="00B70EA3"/>
    <w:rsid w:val="00BE6C40"/>
    <w:rsid w:val="00CF5C36"/>
    <w:rsid w:val="00E02668"/>
    <w:rsid w:val="00F26C3A"/>
    <w:rsid w:val="02E51E9D"/>
    <w:rsid w:val="352F5CA1"/>
    <w:rsid w:val="5723111E"/>
    <w:rsid w:val="666D7C02"/>
    <w:rsid w:val="6B680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88E644"/>
  <w15:docId w15:val="{3E0B7FF3-5D36-4144-AA1E-9CCEF7CC8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character" w:styleId="a5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6">
    <w:name w:val="annotation subject"/>
    <w:basedOn w:val="a3"/>
    <w:next w:val="a3"/>
    <w:link w:val="a7"/>
    <w:uiPriority w:val="99"/>
    <w:semiHidden/>
    <w:unhideWhenUsed/>
    <w:rsid w:val="00CF5C36"/>
    <w:rPr>
      <w:rFonts w:asciiTheme="minorHAnsi" w:eastAsiaTheme="minorEastAsia" w:hAnsiTheme="minorHAnsi" w:cstheme="minorBidi"/>
      <w:b/>
      <w:bCs/>
    </w:rPr>
  </w:style>
  <w:style w:type="character" w:customStyle="1" w:styleId="a4">
    <w:name w:val="批注文字 字符"/>
    <w:basedOn w:val="a0"/>
    <w:link w:val="a3"/>
    <w:uiPriority w:val="99"/>
    <w:semiHidden/>
    <w:rsid w:val="00CF5C36"/>
    <w:rPr>
      <w:rFonts w:eastAsia="等线"/>
      <w:kern w:val="2"/>
      <w:sz w:val="21"/>
      <w:szCs w:val="22"/>
    </w:rPr>
  </w:style>
  <w:style w:type="character" w:customStyle="1" w:styleId="a7">
    <w:name w:val="批注主题 字符"/>
    <w:basedOn w:val="a4"/>
    <w:link w:val="a6"/>
    <w:uiPriority w:val="99"/>
    <w:semiHidden/>
    <w:rsid w:val="00CF5C36"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styleId="a8">
    <w:name w:val="header"/>
    <w:basedOn w:val="a"/>
    <w:link w:val="a9"/>
    <w:uiPriority w:val="99"/>
    <w:unhideWhenUsed/>
    <w:rsid w:val="00E0266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E0266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E026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E0266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6</Words>
  <Characters>30371</Characters>
  <Application>Microsoft Office Word</Application>
  <DocSecurity>0</DocSecurity>
  <Lines>446</Lines>
  <Paragraphs>2</Paragraphs>
  <ScaleCrop>false</ScaleCrop>
  <Company/>
  <LinksUpToDate>false</LinksUpToDate>
  <CharactersWithSpaces>30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4</cp:revision>
  <dcterms:created xsi:type="dcterms:W3CDTF">2022-02-01T10:14:00Z</dcterms:created>
  <dcterms:modified xsi:type="dcterms:W3CDTF">2023-06-0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GrammarlyDocumentId">
    <vt:lpwstr>6522b7841f22105696b590225fe0e4941f9507cdc48acd37af2c81f268be32fe</vt:lpwstr>
  </property>
</Properties>
</file>